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9A1E79" w14:textId="77777777" w:rsidR="00634074" w:rsidRPr="00966171" w:rsidRDefault="00634074" w:rsidP="00BC71A2">
      <w:pPr>
        <w:pStyle w:val="Title"/>
        <w:outlineLvl w:val="0"/>
        <w:rPr>
          <w:sz w:val="20"/>
          <w:szCs w:val="20"/>
          <w:u w:val="single"/>
        </w:rPr>
      </w:pPr>
      <w:r w:rsidRPr="00966171">
        <w:rPr>
          <w:sz w:val="20"/>
          <w:szCs w:val="20"/>
          <w:u w:val="single"/>
        </w:rPr>
        <w:t>AGENDA</w:t>
      </w:r>
    </w:p>
    <w:p w14:paraId="518FCB8B" w14:textId="77777777" w:rsidR="00F15549" w:rsidRDefault="00F632A2" w:rsidP="00F15549">
      <w:pPr>
        <w:jc w:val="center"/>
        <w:rPr>
          <w:b/>
          <w:bCs/>
          <w:sz w:val="20"/>
          <w:szCs w:val="20"/>
        </w:rPr>
      </w:pPr>
      <w:r w:rsidRPr="00966171">
        <w:rPr>
          <w:b/>
          <w:bCs/>
          <w:sz w:val="20"/>
          <w:szCs w:val="20"/>
        </w:rPr>
        <w:t>PSAP Standards &amp; Training Committee</w:t>
      </w:r>
    </w:p>
    <w:p w14:paraId="14806732" w14:textId="4400EFFB" w:rsidR="00F15549" w:rsidRDefault="00F15549" w:rsidP="00F15549">
      <w:pPr>
        <w:jc w:val="center"/>
        <w:rPr>
          <w:b/>
          <w:bCs/>
          <w:sz w:val="20"/>
          <w:szCs w:val="20"/>
        </w:rPr>
      </w:pPr>
      <w:r w:rsidRPr="00F15549">
        <w:rPr>
          <w:b/>
          <w:bCs/>
          <w:sz w:val="20"/>
          <w:szCs w:val="20"/>
        </w:rPr>
        <w:t xml:space="preserve"> </w:t>
      </w:r>
      <w:r w:rsidR="0019116E">
        <w:rPr>
          <w:b/>
          <w:bCs/>
          <w:sz w:val="20"/>
          <w:szCs w:val="20"/>
        </w:rPr>
        <w:t>January 4</w:t>
      </w:r>
      <w:r w:rsidR="00A05DBF">
        <w:rPr>
          <w:b/>
          <w:bCs/>
          <w:sz w:val="20"/>
          <w:szCs w:val="20"/>
        </w:rPr>
        <w:t>, 202</w:t>
      </w:r>
      <w:r w:rsidR="0019116E">
        <w:rPr>
          <w:b/>
          <w:bCs/>
          <w:sz w:val="20"/>
          <w:szCs w:val="20"/>
        </w:rPr>
        <w:t>3</w:t>
      </w:r>
      <w:r w:rsidRPr="004B000A">
        <w:rPr>
          <w:b/>
          <w:bCs/>
          <w:sz w:val="20"/>
          <w:szCs w:val="20"/>
        </w:rPr>
        <w:t xml:space="preserve"> – </w:t>
      </w:r>
      <w:r>
        <w:rPr>
          <w:b/>
          <w:bCs/>
          <w:color w:val="FF0000"/>
          <w:sz w:val="20"/>
          <w:szCs w:val="20"/>
          <w:u w:val="single"/>
        </w:rPr>
        <w:t>10:00 a.m.</w:t>
      </w:r>
      <w:r w:rsidRPr="004B000A">
        <w:rPr>
          <w:b/>
          <w:bCs/>
          <w:color w:val="FF0000"/>
          <w:sz w:val="20"/>
          <w:szCs w:val="20"/>
          <w:u w:val="single"/>
        </w:rPr>
        <w:t xml:space="preserve"> </w:t>
      </w:r>
      <w:r>
        <w:rPr>
          <w:b/>
          <w:bCs/>
          <w:color w:val="FF0000"/>
          <w:sz w:val="20"/>
          <w:szCs w:val="20"/>
          <w:u w:val="single"/>
        </w:rPr>
        <w:t>–</w:t>
      </w:r>
      <w:r w:rsidRPr="004B000A">
        <w:rPr>
          <w:b/>
          <w:bCs/>
          <w:color w:val="FF0000"/>
          <w:sz w:val="20"/>
          <w:szCs w:val="20"/>
          <w:u w:val="single"/>
        </w:rPr>
        <w:t xml:space="preserve"> </w:t>
      </w:r>
      <w:r>
        <w:rPr>
          <w:b/>
          <w:bCs/>
          <w:color w:val="FF0000"/>
          <w:sz w:val="20"/>
          <w:szCs w:val="20"/>
          <w:u w:val="single"/>
        </w:rPr>
        <w:t>4:00 p.m.</w:t>
      </w:r>
      <w:r w:rsidRPr="004B000A">
        <w:rPr>
          <w:b/>
          <w:bCs/>
          <w:sz w:val="20"/>
          <w:szCs w:val="20"/>
        </w:rPr>
        <w:t xml:space="preserve"> (</w:t>
      </w:r>
      <w:r>
        <w:rPr>
          <w:b/>
          <w:bCs/>
          <w:color w:val="FF0000"/>
          <w:sz w:val="20"/>
          <w:szCs w:val="20"/>
        </w:rPr>
        <w:t>Mountain</w:t>
      </w:r>
      <w:r w:rsidRPr="004B000A">
        <w:rPr>
          <w:b/>
          <w:bCs/>
          <w:sz w:val="20"/>
          <w:szCs w:val="20"/>
        </w:rPr>
        <w:t>)</w:t>
      </w:r>
    </w:p>
    <w:p w14:paraId="1D039885" w14:textId="77777777" w:rsidR="00F632A2" w:rsidRDefault="00F632A2" w:rsidP="00BC71A2">
      <w:pPr>
        <w:jc w:val="center"/>
        <w:outlineLvl w:val="0"/>
        <w:rPr>
          <w:b/>
          <w:bCs/>
          <w:sz w:val="20"/>
          <w:szCs w:val="20"/>
        </w:rPr>
      </w:pPr>
    </w:p>
    <w:p w14:paraId="2DFEF85D" w14:textId="77777777" w:rsidR="00F32535" w:rsidRPr="00F32535" w:rsidRDefault="0069292F" w:rsidP="00F32535">
      <w:pPr>
        <w:jc w:val="center"/>
        <w:outlineLvl w:val="0"/>
        <w:rPr>
          <w:b/>
          <w:bCs/>
          <w:sz w:val="20"/>
          <w:szCs w:val="20"/>
        </w:rPr>
      </w:pPr>
      <w:r w:rsidRPr="00F15549">
        <w:rPr>
          <w:b/>
          <w:bCs/>
          <w:color w:val="0070C0"/>
          <w:sz w:val="20"/>
          <w:szCs w:val="20"/>
          <w:u w:val="single"/>
        </w:rPr>
        <w:t>In-Person:</w:t>
      </w:r>
      <w:r w:rsidRPr="00F15549">
        <w:rPr>
          <w:b/>
          <w:bCs/>
          <w:color w:val="0070C0"/>
          <w:sz w:val="20"/>
          <w:szCs w:val="20"/>
        </w:rPr>
        <w:t xml:space="preserve"> </w:t>
      </w:r>
      <w:r w:rsidR="00F15549">
        <w:rPr>
          <w:b/>
          <w:bCs/>
          <w:sz w:val="20"/>
          <w:szCs w:val="20"/>
        </w:rPr>
        <w:t>Idaho Sheriff’s Association /2</w:t>
      </w:r>
      <w:r w:rsidR="00F15549" w:rsidRPr="00F15549">
        <w:rPr>
          <w:b/>
          <w:bCs/>
          <w:sz w:val="20"/>
          <w:szCs w:val="20"/>
          <w:vertAlign w:val="superscript"/>
        </w:rPr>
        <w:t>nd</w:t>
      </w:r>
      <w:r w:rsidR="00F15549">
        <w:rPr>
          <w:b/>
          <w:bCs/>
          <w:sz w:val="20"/>
          <w:szCs w:val="20"/>
        </w:rPr>
        <w:t xml:space="preserve"> floor – Conference Room A / 3100 Vista Avenue, Boise</w:t>
      </w:r>
      <w:r w:rsidR="003445D0" w:rsidRPr="00F15549">
        <w:rPr>
          <w:b/>
          <w:bCs/>
          <w:sz w:val="20"/>
          <w:szCs w:val="20"/>
        </w:rPr>
        <w:t>, Idaho</w:t>
      </w:r>
    </w:p>
    <w:p w14:paraId="4F662FA7" w14:textId="1B07075F" w:rsidR="00304941" w:rsidRPr="007C206C" w:rsidRDefault="0069292F" w:rsidP="007C206C">
      <w:pPr>
        <w:autoSpaceDE w:val="0"/>
        <w:autoSpaceDN w:val="0"/>
        <w:adjustRightInd w:val="0"/>
        <w:jc w:val="center"/>
        <w:rPr>
          <w:rStyle w:val="Hyperlink"/>
          <w:rFonts w:ascii="Calibri" w:hAnsi="Calibri" w:cs="Calibri"/>
          <w:color w:val="auto"/>
          <w:sz w:val="22"/>
          <w:szCs w:val="22"/>
          <w:u w:val="none"/>
        </w:rPr>
      </w:pPr>
      <w:r w:rsidRPr="001879B0">
        <w:rPr>
          <w:b/>
          <w:bCs/>
          <w:color w:val="0070C0"/>
          <w:sz w:val="20"/>
          <w:szCs w:val="20"/>
          <w:u w:val="single"/>
        </w:rPr>
        <w:t>Virtual:</w:t>
      </w:r>
      <w:r w:rsidRPr="001879B0">
        <w:rPr>
          <w:b/>
          <w:bCs/>
          <w:color w:val="FF0000"/>
          <w:sz w:val="20"/>
          <w:szCs w:val="20"/>
        </w:rPr>
        <w:t xml:space="preserve"> </w:t>
      </w:r>
      <w:r w:rsidR="00966171" w:rsidRPr="001879B0">
        <w:rPr>
          <w:b/>
          <w:bCs/>
          <w:sz w:val="20"/>
          <w:szCs w:val="20"/>
        </w:rPr>
        <w:t>Video/Tele-Conferenc</w:t>
      </w:r>
      <w:r w:rsidR="00A67279" w:rsidRPr="001879B0">
        <w:rPr>
          <w:b/>
          <w:bCs/>
          <w:sz w:val="20"/>
          <w:szCs w:val="20"/>
        </w:rPr>
        <w:t>e</w:t>
      </w:r>
      <w:r w:rsidR="00966171" w:rsidRPr="001879B0">
        <w:rPr>
          <w:b/>
          <w:bCs/>
          <w:sz w:val="20"/>
          <w:szCs w:val="20"/>
        </w:rPr>
        <w:t xml:space="preserve">: </w:t>
      </w:r>
      <w:hyperlink r:id="rId8" w:history="1">
        <w:r w:rsidR="00A05DBF">
          <w:rPr>
            <w:rStyle w:val="Hyperlink"/>
          </w:rPr>
          <w:t>Zoom</w:t>
        </w:r>
        <w:r w:rsidR="00A05DBF">
          <w:rPr>
            <w:rStyle w:val="Hyperlink"/>
          </w:rPr>
          <w:t xml:space="preserve"> Link</w:t>
        </w:r>
      </w:hyperlink>
      <w:r w:rsidR="00A05DBF">
        <w:rPr>
          <w:rStyle w:val="elementtoproof"/>
        </w:rPr>
        <w:t xml:space="preserve"> </w:t>
      </w:r>
    </w:p>
    <w:p w14:paraId="1E3EE74C" w14:textId="3BAF19F7" w:rsidR="001D1CBB" w:rsidRPr="00966171" w:rsidRDefault="00A05DBF" w:rsidP="00F33B64">
      <w:pPr>
        <w:pStyle w:val="NormalWeb"/>
        <w:jc w:val="center"/>
        <w:rPr>
          <w:b/>
          <w:bCs/>
          <w:sz w:val="22"/>
          <w:szCs w:val="22"/>
        </w:rPr>
      </w:pPr>
      <w:r>
        <w:rPr>
          <w:rStyle w:val="elementtoproof"/>
        </w:rPr>
        <w:t xml:space="preserve">Meeting ID: </w:t>
      </w:r>
      <w:r w:rsidR="00C3684E" w:rsidRPr="00C3684E">
        <w:rPr>
          <w:rStyle w:val="elementtoproof"/>
        </w:rPr>
        <w:t>880 9034 2861</w:t>
      </w:r>
      <w:r w:rsidR="00C3684E" w:rsidRPr="00C3684E">
        <w:rPr>
          <w:rStyle w:val="elementtoproof"/>
        </w:rPr>
        <w:t xml:space="preserve"> </w:t>
      </w:r>
      <w:r>
        <w:rPr>
          <w:rStyle w:val="elementtoproof"/>
        </w:rPr>
        <w:t xml:space="preserve">Passcode: </w:t>
      </w:r>
      <w:r w:rsidR="00C3684E" w:rsidRPr="00C3684E">
        <w:rPr>
          <w:rStyle w:val="elementtoproof"/>
        </w:rPr>
        <w:t>729409</w:t>
      </w:r>
      <w:r>
        <w:br/>
      </w:r>
      <w:r>
        <w:rPr>
          <w:rStyle w:val="elementtoproof"/>
        </w:rPr>
        <w:t xml:space="preserve">One tap mobile </w:t>
      </w:r>
      <w:bookmarkStart w:id="0" w:name="_Hlk123673414"/>
      <w:r w:rsidR="00C3684E" w:rsidRPr="00C3684E">
        <w:rPr>
          <w:rStyle w:val="elementtoproof"/>
        </w:rPr>
        <w:t>+</w:t>
      </w:r>
      <w:proofErr w:type="gramStart"/>
      <w:r w:rsidR="00C3684E" w:rsidRPr="00C3684E">
        <w:rPr>
          <w:rStyle w:val="elementtoproof"/>
        </w:rPr>
        <w:t>17193594580,,</w:t>
      </w:r>
      <w:proofErr w:type="gramEnd"/>
      <w:r w:rsidR="00C3684E" w:rsidRPr="00C3684E">
        <w:rPr>
          <w:rStyle w:val="elementtoproof"/>
        </w:rPr>
        <w:t xml:space="preserve">88090342861# </w:t>
      </w:r>
      <w:bookmarkEnd w:id="0"/>
      <w:r w:rsidR="00C3684E" w:rsidRPr="00C3684E">
        <w:rPr>
          <w:rStyle w:val="elementtoproof"/>
        </w:rPr>
        <w:t>US</w:t>
      </w:r>
      <w:r w:rsidR="00F33B64">
        <w:rPr>
          <w:rStyle w:val="Hyperlink"/>
        </w:rPr>
        <w:t xml:space="preserve">                                                                                            </w:t>
      </w:r>
      <w:r w:rsidR="009D3E21">
        <w:t xml:space="preserve"> </w:t>
      </w:r>
      <w:r w:rsidR="00B454D4">
        <w:t xml:space="preserve"> </w:t>
      </w:r>
      <w:r w:rsidR="00B454D4" w:rsidRPr="00B454D4">
        <w:t xml:space="preserve"> </w:t>
      </w:r>
      <w:r w:rsidR="004C5776">
        <w:t xml:space="preserve"> </w:t>
      </w:r>
    </w:p>
    <w:p w14:paraId="6B060544" w14:textId="644DFAB2" w:rsidR="00A05DBF" w:rsidRDefault="001D1CBB" w:rsidP="00BC71A2">
      <w:pPr>
        <w:jc w:val="center"/>
        <w:rPr>
          <w:b/>
          <w:bCs/>
          <w:color w:val="FF0000"/>
          <w:sz w:val="20"/>
          <w:szCs w:val="20"/>
        </w:rPr>
      </w:pPr>
      <w:r w:rsidRPr="001879B0">
        <w:rPr>
          <w:b/>
          <w:bCs/>
          <w:color w:val="FF0000"/>
          <w:sz w:val="22"/>
          <w:szCs w:val="22"/>
        </w:rPr>
        <w:t xml:space="preserve">• </w:t>
      </w:r>
      <w:r w:rsidR="001879B0">
        <w:rPr>
          <w:b/>
          <w:bCs/>
          <w:color w:val="FF0000"/>
          <w:sz w:val="20"/>
          <w:szCs w:val="20"/>
        </w:rPr>
        <w:t xml:space="preserve">Conference </w:t>
      </w:r>
      <w:r w:rsidR="001879B0" w:rsidRPr="001879B0">
        <w:rPr>
          <w:b/>
          <w:bCs/>
          <w:color w:val="FF0000"/>
          <w:sz w:val="20"/>
          <w:szCs w:val="20"/>
        </w:rPr>
        <w:t>Phone</w:t>
      </w:r>
      <w:r w:rsidR="001879B0">
        <w:rPr>
          <w:b/>
          <w:bCs/>
          <w:color w:val="FF0000"/>
          <w:sz w:val="20"/>
          <w:szCs w:val="20"/>
        </w:rPr>
        <w:t xml:space="preserve"> Number</w:t>
      </w:r>
      <w:r w:rsidRPr="001879B0">
        <w:rPr>
          <w:b/>
          <w:bCs/>
          <w:color w:val="FF0000"/>
          <w:sz w:val="20"/>
          <w:szCs w:val="20"/>
        </w:rPr>
        <w:t xml:space="preserve">: </w:t>
      </w:r>
      <w:r w:rsidR="003445D0" w:rsidRPr="001879B0">
        <w:rPr>
          <w:b/>
          <w:bCs/>
          <w:color w:val="FF0000"/>
          <w:sz w:val="20"/>
          <w:szCs w:val="20"/>
        </w:rPr>
        <w:t>1-</w:t>
      </w:r>
      <w:r w:rsidR="001879B0" w:rsidRPr="001879B0">
        <w:t xml:space="preserve"> </w:t>
      </w:r>
      <w:r w:rsidR="001879B0" w:rsidRPr="001879B0">
        <w:rPr>
          <w:b/>
          <w:bCs/>
          <w:color w:val="FF0000"/>
          <w:sz w:val="20"/>
          <w:szCs w:val="20"/>
        </w:rPr>
        <w:t>669-900-9128</w:t>
      </w:r>
      <w:r w:rsidRPr="001879B0">
        <w:rPr>
          <w:b/>
          <w:bCs/>
          <w:color w:val="FF0000"/>
          <w:sz w:val="20"/>
          <w:szCs w:val="20"/>
        </w:rPr>
        <w:t xml:space="preserve">/ Participant access code: </w:t>
      </w:r>
      <w:r w:rsidR="00C3684E" w:rsidRPr="00C3684E">
        <w:rPr>
          <w:b/>
          <w:bCs/>
          <w:color w:val="FF0000"/>
          <w:sz w:val="20"/>
          <w:szCs w:val="20"/>
        </w:rPr>
        <w:t>+17193594580,,88090342861#</w:t>
      </w:r>
    </w:p>
    <w:p w14:paraId="10314BC5" w14:textId="76D52C00" w:rsidR="001D1CBB" w:rsidRPr="004B000A" w:rsidRDefault="001D1CBB" w:rsidP="00BC71A2">
      <w:pPr>
        <w:jc w:val="center"/>
        <w:rPr>
          <w:sz w:val="20"/>
          <w:szCs w:val="20"/>
        </w:rPr>
      </w:pPr>
      <w:r w:rsidRPr="004B000A">
        <w:rPr>
          <w:b/>
          <w:bCs/>
          <w:sz w:val="20"/>
          <w:szCs w:val="20"/>
        </w:rPr>
        <w:t xml:space="preserve">*** Please note </w:t>
      </w:r>
      <w:r>
        <w:rPr>
          <w:b/>
          <w:bCs/>
          <w:sz w:val="20"/>
          <w:szCs w:val="20"/>
        </w:rPr>
        <w:t xml:space="preserve">that </w:t>
      </w:r>
      <w:r w:rsidRPr="004B000A">
        <w:rPr>
          <w:b/>
          <w:bCs/>
          <w:sz w:val="20"/>
          <w:szCs w:val="20"/>
        </w:rPr>
        <w:t xml:space="preserve">the allotted times </w:t>
      </w:r>
      <w:r>
        <w:rPr>
          <w:b/>
          <w:bCs/>
          <w:sz w:val="20"/>
          <w:szCs w:val="20"/>
        </w:rPr>
        <w:t xml:space="preserve">on </w:t>
      </w:r>
      <w:r w:rsidRPr="004B000A">
        <w:rPr>
          <w:b/>
          <w:bCs/>
          <w:sz w:val="20"/>
          <w:szCs w:val="20"/>
        </w:rPr>
        <w:t>the agenda are an approximation. ***</w:t>
      </w:r>
    </w:p>
    <w:p w14:paraId="4E347C3D" w14:textId="77777777" w:rsidR="00777F29" w:rsidRPr="00945804" w:rsidRDefault="00777F29" w:rsidP="00BC71A2">
      <w:pPr>
        <w:jc w:val="center"/>
        <w:rPr>
          <w:sz w:val="16"/>
          <w:szCs w:val="16"/>
        </w:rPr>
      </w:pPr>
    </w:p>
    <w:p w14:paraId="4E8F086D" w14:textId="24539606" w:rsidR="0020024E" w:rsidRPr="00945804" w:rsidRDefault="004C5776" w:rsidP="00BC71A2">
      <w:pPr>
        <w:tabs>
          <w:tab w:val="left" w:pos="1620"/>
          <w:tab w:val="left" w:pos="5940"/>
        </w:tabs>
        <w:ind w:right="-720"/>
        <w:rPr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t>10</w:t>
      </w:r>
      <w:r w:rsidR="00AB5C44" w:rsidRPr="00945804">
        <w:rPr>
          <w:b/>
          <w:bCs/>
          <w:sz w:val="16"/>
          <w:szCs w:val="16"/>
        </w:rPr>
        <w:t>:</w:t>
      </w:r>
      <w:r>
        <w:rPr>
          <w:b/>
          <w:bCs/>
          <w:sz w:val="16"/>
          <w:szCs w:val="16"/>
        </w:rPr>
        <w:t>00</w:t>
      </w:r>
      <w:r w:rsidR="0020024E" w:rsidRPr="00945804">
        <w:rPr>
          <w:b/>
          <w:bCs/>
          <w:sz w:val="16"/>
          <w:szCs w:val="16"/>
        </w:rPr>
        <w:t xml:space="preserve"> </w:t>
      </w:r>
      <w:r w:rsidR="00AB5C44" w:rsidRPr="00945804">
        <w:rPr>
          <w:b/>
          <w:bCs/>
          <w:sz w:val="16"/>
          <w:szCs w:val="16"/>
        </w:rPr>
        <w:t>–</w:t>
      </w:r>
      <w:r w:rsidR="0020024E" w:rsidRPr="00945804">
        <w:rPr>
          <w:b/>
          <w:bCs/>
          <w:sz w:val="16"/>
          <w:szCs w:val="16"/>
        </w:rPr>
        <w:t xml:space="preserve"> </w:t>
      </w:r>
      <w:r>
        <w:rPr>
          <w:b/>
          <w:bCs/>
          <w:sz w:val="16"/>
          <w:szCs w:val="16"/>
        </w:rPr>
        <w:t>10:0</w:t>
      </w:r>
      <w:r w:rsidR="00304941">
        <w:rPr>
          <w:b/>
          <w:bCs/>
          <w:sz w:val="16"/>
          <w:szCs w:val="16"/>
        </w:rPr>
        <w:t>7</w:t>
      </w:r>
      <w:r w:rsidR="00DE386A" w:rsidRPr="00945804">
        <w:rPr>
          <w:b/>
          <w:bCs/>
          <w:sz w:val="16"/>
          <w:szCs w:val="16"/>
        </w:rPr>
        <w:tab/>
      </w:r>
      <w:r w:rsidR="00AB5C44" w:rsidRPr="00945804">
        <w:rPr>
          <w:b/>
          <w:bCs/>
          <w:sz w:val="16"/>
          <w:szCs w:val="16"/>
        </w:rPr>
        <w:t>Commencement of Committee meeting</w:t>
      </w:r>
      <w:r w:rsidR="00304941">
        <w:rPr>
          <w:b/>
          <w:bCs/>
          <w:sz w:val="16"/>
          <w:szCs w:val="16"/>
        </w:rPr>
        <w:t>, Roll call, and Introductions</w:t>
      </w:r>
      <w:r w:rsidR="0020024E" w:rsidRPr="00945804">
        <w:rPr>
          <w:b/>
          <w:bCs/>
          <w:sz w:val="16"/>
          <w:szCs w:val="16"/>
        </w:rPr>
        <w:tab/>
      </w:r>
      <w:r w:rsidR="0020024E" w:rsidRPr="00945804">
        <w:rPr>
          <w:b/>
          <w:bCs/>
          <w:sz w:val="16"/>
          <w:szCs w:val="16"/>
        </w:rPr>
        <w:tab/>
      </w:r>
      <w:r w:rsidR="006C1566" w:rsidRPr="00945804">
        <w:rPr>
          <w:b/>
          <w:bCs/>
          <w:sz w:val="16"/>
          <w:szCs w:val="16"/>
        </w:rPr>
        <w:tab/>
      </w:r>
      <w:r w:rsidR="00163789" w:rsidRPr="00945804">
        <w:rPr>
          <w:b/>
          <w:bCs/>
          <w:sz w:val="16"/>
          <w:szCs w:val="16"/>
        </w:rPr>
        <w:tab/>
      </w:r>
      <w:r w:rsidR="00B813A6">
        <w:rPr>
          <w:b/>
          <w:bCs/>
          <w:sz w:val="16"/>
          <w:szCs w:val="16"/>
        </w:rPr>
        <w:t>Chair</w:t>
      </w:r>
    </w:p>
    <w:p w14:paraId="60431663" w14:textId="35AF38A0" w:rsidR="00F632A2" w:rsidRPr="00945804" w:rsidRDefault="004C5776" w:rsidP="00BC71A2">
      <w:pPr>
        <w:tabs>
          <w:tab w:val="left" w:pos="1620"/>
          <w:tab w:val="left" w:pos="5940"/>
        </w:tabs>
        <w:ind w:right="-720"/>
        <w:rPr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t>10</w:t>
      </w:r>
      <w:r w:rsidR="00AB5C44" w:rsidRPr="00945804">
        <w:rPr>
          <w:b/>
          <w:bCs/>
          <w:sz w:val="16"/>
          <w:szCs w:val="16"/>
        </w:rPr>
        <w:t>:</w:t>
      </w:r>
      <w:r>
        <w:rPr>
          <w:b/>
          <w:bCs/>
          <w:sz w:val="16"/>
          <w:szCs w:val="16"/>
        </w:rPr>
        <w:t>08</w:t>
      </w:r>
      <w:r w:rsidR="00F632A2" w:rsidRPr="00945804">
        <w:rPr>
          <w:b/>
          <w:bCs/>
          <w:sz w:val="16"/>
          <w:szCs w:val="16"/>
        </w:rPr>
        <w:t xml:space="preserve"> </w:t>
      </w:r>
      <w:r w:rsidR="00AB5C44" w:rsidRPr="00945804">
        <w:rPr>
          <w:b/>
          <w:bCs/>
          <w:sz w:val="16"/>
          <w:szCs w:val="16"/>
        </w:rPr>
        <w:t>–</w:t>
      </w:r>
      <w:r w:rsidR="00F632A2" w:rsidRPr="00945804">
        <w:rPr>
          <w:b/>
          <w:bCs/>
          <w:sz w:val="16"/>
          <w:szCs w:val="16"/>
        </w:rPr>
        <w:t xml:space="preserve"> </w:t>
      </w:r>
      <w:r>
        <w:rPr>
          <w:b/>
          <w:bCs/>
          <w:sz w:val="16"/>
          <w:szCs w:val="16"/>
        </w:rPr>
        <w:t>10</w:t>
      </w:r>
      <w:r w:rsidR="00AB5C44" w:rsidRPr="00945804">
        <w:rPr>
          <w:b/>
          <w:bCs/>
          <w:sz w:val="16"/>
          <w:szCs w:val="16"/>
        </w:rPr>
        <w:t>:</w:t>
      </w:r>
      <w:r>
        <w:rPr>
          <w:b/>
          <w:bCs/>
          <w:sz w:val="16"/>
          <w:szCs w:val="16"/>
        </w:rPr>
        <w:t>10</w:t>
      </w:r>
      <w:r w:rsidR="00F632A2" w:rsidRPr="00945804">
        <w:rPr>
          <w:b/>
          <w:bCs/>
          <w:sz w:val="16"/>
          <w:szCs w:val="16"/>
        </w:rPr>
        <w:tab/>
      </w:r>
      <w:r w:rsidR="00AB5C44" w:rsidRPr="00945804">
        <w:rPr>
          <w:b/>
          <w:bCs/>
          <w:sz w:val="16"/>
          <w:szCs w:val="16"/>
        </w:rPr>
        <w:t>Consent Agenda</w:t>
      </w:r>
      <w:r w:rsidR="00F632A2" w:rsidRPr="00945804">
        <w:rPr>
          <w:b/>
          <w:bCs/>
          <w:sz w:val="16"/>
          <w:szCs w:val="16"/>
        </w:rPr>
        <w:t xml:space="preserve"> </w:t>
      </w:r>
      <w:r w:rsidR="00F632A2" w:rsidRPr="00945804">
        <w:rPr>
          <w:b/>
          <w:bCs/>
          <w:sz w:val="16"/>
          <w:szCs w:val="16"/>
        </w:rPr>
        <w:tab/>
      </w:r>
      <w:r w:rsidR="00F632A2" w:rsidRPr="00945804">
        <w:rPr>
          <w:b/>
          <w:bCs/>
          <w:sz w:val="16"/>
          <w:szCs w:val="16"/>
        </w:rPr>
        <w:tab/>
      </w:r>
      <w:r w:rsidR="00F632A2" w:rsidRPr="00945804">
        <w:rPr>
          <w:b/>
          <w:bCs/>
          <w:sz w:val="16"/>
          <w:szCs w:val="16"/>
        </w:rPr>
        <w:tab/>
      </w:r>
      <w:r w:rsidR="006C1566" w:rsidRPr="00945804">
        <w:rPr>
          <w:b/>
          <w:bCs/>
          <w:sz w:val="16"/>
          <w:szCs w:val="16"/>
        </w:rPr>
        <w:tab/>
      </w:r>
      <w:r w:rsidR="00163789" w:rsidRPr="00945804">
        <w:rPr>
          <w:b/>
          <w:bCs/>
          <w:sz w:val="16"/>
          <w:szCs w:val="16"/>
        </w:rPr>
        <w:tab/>
      </w:r>
      <w:r w:rsidR="00B813A6">
        <w:rPr>
          <w:b/>
          <w:bCs/>
          <w:sz w:val="16"/>
          <w:szCs w:val="16"/>
        </w:rPr>
        <w:t>Chair</w:t>
      </w:r>
    </w:p>
    <w:p w14:paraId="08BEB72C" w14:textId="2408B89C" w:rsidR="008D6478" w:rsidRPr="00C75A69" w:rsidRDefault="008D6478" w:rsidP="00C75A69">
      <w:pPr>
        <w:pStyle w:val="ListParagraph"/>
        <w:numPr>
          <w:ilvl w:val="0"/>
          <w:numId w:val="40"/>
        </w:numPr>
        <w:tabs>
          <w:tab w:val="left" w:pos="1620"/>
          <w:tab w:val="left" w:pos="5940"/>
        </w:tabs>
        <w:ind w:right="-720"/>
        <w:rPr>
          <w:bCs/>
          <w:sz w:val="16"/>
          <w:szCs w:val="16"/>
          <w:u w:val="single"/>
        </w:rPr>
      </w:pPr>
      <w:r>
        <w:rPr>
          <w:bCs/>
          <w:sz w:val="16"/>
          <w:szCs w:val="16"/>
        </w:rPr>
        <w:t xml:space="preserve">Treasurer’s </w:t>
      </w:r>
      <w:r w:rsidR="00AB5C44" w:rsidRPr="00945804">
        <w:rPr>
          <w:bCs/>
          <w:sz w:val="16"/>
          <w:szCs w:val="16"/>
        </w:rPr>
        <w:t xml:space="preserve">Report </w:t>
      </w:r>
      <w:r w:rsidR="00B454D4">
        <w:rPr>
          <w:bCs/>
          <w:sz w:val="16"/>
          <w:szCs w:val="16"/>
        </w:rPr>
        <w:t>–</w:t>
      </w:r>
      <w:r w:rsidR="00AB5C44" w:rsidRPr="00945804">
        <w:rPr>
          <w:bCs/>
          <w:sz w:val="16"/>
          <w:szCs w:val="16"/>
        </w:rPr>
        <w:t xml:space="preserve"> </w:t>
      </w:r>
      <w:r w:rsidR="00B454D4">
        <w:rPr>
          <w:bCs/>
          <w:sz w:val="16"/>
          <w:szCs w:val="16"/>
        </w:rPr>
        <w:t>FY</w:t>
      </w:r>
      <w:r w:rsidR="00E57346">
        <w:rPr>
          <w:bCs/>
          <w:sz w:val="16"/>
          <w:szCs w:val="16"/>
        </w:rPr>
        <w:t>2</w:t>
      </w:r>
      <w:r w:rsidR="00485EBD">
        <w:rPr>
          <w:bCs/>
          <w:sz w:val="16"/>
          <w:szCs w:val="16"/>
        </w:rPr>
        <w:t>3</w:t>
      </w:r>
      <w:r w:rsidR="000F1064">
        <w:rPr>
          <w:bCs/>
          <w:sz w:val="16"/>
          <w:szCs w:val="16"/>
        </w:rPr>
        <w:t xml:space="preserve"> – last report – </w:t>
      </w:r>
      <w:r w:rsidR="00485EBD">
        <w:rPr>
          <w:bCs/>
          <w:sz w:val="16"/>
          <w:szCs w:val="16"/>
        </w:rPr>
        <w:t>(</w:t>
      </w:r>
      <w:r w:rsidR="00485EBD" w:rsidRPr="000A2A88">
        <w:rPr>
          <w:bCs/>
          <w:sz w:val="16"/>
          <w:szCs w:val="16"/>
        </w:rPr>
        <w:t>$</w:t>
      </w:r>
      <w:r w:rsidR="00F871DD">
        <w:rPr>
          <w:bCs/>
          <w:sz w:val="16"/>
          <w:szCs w:val="16"/>
        </w:rPr>
        <w:t>_________</w:t>
      </w:r>
      <w:r w:rsidR="000F1064" w:rsidRPr="000F1064">
        <w:rPr>
          <w:b/>
          <w:bCs/>
          <w:sz w:val="16"/>
          <w:szCs w:val="16"/>
        </w:rPr>
        <w:t>/</w:t>
      </w:r>
      <w:r w:rsidR="000F1064">
        <w:rPr>
          <w:bCs/>
          <w:sz w:val="16"/>
          <w:szCs w:val="16"/>
        </w:rPr>
        <w:t xml:space="preserve"> new report $ </w:t>
      </w:r>
      <w:r w:rsidR="009A4B67">
        <w:rPr>
          <w:bCs/>
          <w:sz w:val="16"/>
          <w:szCs w:val="16"/>
        </w:rPr>
        <w:t>__________</w:t>
      </w:r>
      <w:r w:rsidR="00C75A69">
        <w:rPr>
          <w:bCs/>
          <w:sz w:val="16"/>
          <w:szCs w:val="16"/>
        </w:rPr>
        <w:t>_____</w:t>
      </w:r>
      <w:proofErr w:type="gramStart"/>
      <w:r w:rsidR="00C75A69">
        <w:rPr>
          <w:bCs/>
          <w:sz w:val="16"/>
          <w:szCs w:val="16"/>
        </w:rPr>
        <w:t>_</w:t>
      </w:r>
      <w:r w:rsidR="009A4B67">
        <w:rPr>
          <w:bCs/>
          <w:sz w:val="16"/>
          <w:szCs w:val="16"/>
        </w:rPr>
        <w:t xml:space="preserve"> </w:t>
      </w:r>
      <w:r w:rsidR="0013247E" w:rsidRPr="0013247E">
        <w:rPr>
          <w:bCs/>
          <w:sz w:val="16"/>
          <w:szCs w:val="16"/>
        </w:rPr>
        <w:t>)</w:t>
      </w:r>
      <w:proofErr w:type="gramEnd"/>
      <w:r w:rsidR="00C75A69">
        <w:rPr>
          <w:bCs/>
          <w:sz w:val="16"/>
          <w:szCs w:val="16"/>
        </w:rPr>
        <w:tab/>
      </w:r>
      <w:r w:rsidRPr="00C75A69">
        <w:rPr>
          <w:bCs/>
          <w:sz w:val="16"/>
          <w:szCs w:val="16"/>
        </w:rPr>
        <w:tab/>
      </w:r>
      <w:r w:rsidRPr="00C75A69">
        <w:rPr>
          <w:bCs/>
          <w:sz w:val="16"/>
          <w:szCs w:val="16"/>
        </w:rPr>
        <w:tab/>
      </w:r>
      <w:r w:rsidRPr="00C75A69">
        <w:rPr>
          <w:bCs/>
          <w:sz w:val="16"/>
          <w:szCs w:val="16"/>
        </w:rPr>
        <w:tab/>
      </w:r>
      <w:r w:rsidRPr="00C75A69">
        <w:rPr>
          <w:bCs/>
          <w:sz w:val="16"/>
          <w:szCs w:val="16"/>
        </w:rPr>
        <w:tab/>
      </w:r>
    </w:p>
    <w:p w14:paraId="1785D958" w14:textId="77777777" w:rsidR="00F632A2" w:rsidRPr="00945804" w:rsidRDefault="00F632A2" w:rsidP="00BC71A2">
      <w:pPr>
        <w:tabs>
          <w:tab w:val="left" w:pos="1620"/>
          <w:tab w:val="left" w:pos="5940"/>
        </w:tabs>
        <w:ind w:right="-720"/>
        <w:rPr>
          <w:b/>
          <w:bCs/>
          <w:sz w:val="16"/>
          <w:szCs w:val="16"/>
        </w:rPr>
      </w:pPr>
    </w:p>
    <w:p w14:paraId="04EFCDF4" w14:textId="1E1C20CD" w:rsidR="00163789" w:rsidRPr="00945804" w:rsidRDefault="004C5776" w:rsidP="00BC71A2">
      <w:pPr>
        <w:tabs>
          <w:tab w:val="left" w:pos="1620"/>
          <w:tab w:val="left" w:pos="5940"/>
        </w:tabs>
        <w:ind w:right="-720"/>
        <w:rPr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t>10</w:t>
      </w:r>
      <w:r w:rsidR="00163789" w:rsidRPr="00945804">
        <w:rPr>
          <w:b/>
          <w:bCs/>
          <w:sz w:val="16"/>
          <w:szCs w:val="16"/>
        </w:rPr>
        <w:t>:</w:t>
      </w:r>
      <w:r>
        <w:rPr>
          <w:b/>
          <w:bCs/>
          <w:sz w:val="16"/>
          <w:szCs w:val="16"/>
        </w:rPr>
        <w:t>11</w:t>
      </w:r>
      <w:r w:rsidR="00A80C9A" w:rsidRPr="00945804">
        <w:rPr>
          <w:b/>
          <w:bCs/>
          <w:sz w:val="16"/>
          <w:szCs w:val="16"/>
        </w:rPr>
        <w:t xml:space="preserve"> </w:t>
      </w:r>
      <w:r w:rsidR="00163789" w:rsidRPr="00945804">
        <w:rPr>
          <w:b/>
          <w:bCs/>
          <w:sz w:val="16"/>
          <w:szCs w:val="16"/>
        </w:rPr>
        <w:t>–</w:t>
      </w:r>
      <w:r w:rsidR="00A80C9A" w:rsidRPr="00945804">
        <w:rPr>
          <w:b/>
          <w:bCs/>
          <w:sz w:val="16"/>
          <w:szCs w:val="16"/>
        </w:rPr>
        <w:t xml:space="preserve"> </w:t>
      </w:r>
      <w:r>
        <w:rPr>
          <w:b/>
          <w:bCs/>
          <w:sz w:val="16"/>
          <w:szCs w:val="16"/>
        </w:rPr>
        <w:t>10</w:t>
      </w:r>
      <w:r w:rsidR="00163789" w:rsidRPr="00945804">
        <w:rPr>
          <w:b/>
          <w:bCs/>
          <w:sz w:val="16"/>
          <w:szCs w:val="16"/>
        </w:rPr>
        <w:t>:</w:t>
      </w:r>
      <w:r>
        <w:rPr>
          <w:b/>
          <w:bCs/>
          <w:sz w:val="16"/>
          <w:szCs w:val="16"/>
        </w:rPr>
        <w:t>20</w:t>
      </w:r>
      <w:r w:rsidR="00A80C9A" w:rsidRPr="00945804">
        <w:rPr>
          <w:b/>
          <w:bCs/>
          <w:sz w:val="16"/>
          <w:szCs w:val="16"/>
        </w:rPr>
        <w:tab/>
      </w:r>
      <w:r w:rsidR="00163789" w:rsidRPr="00945804">
        <w:rPr>
          <w:b/>
          <w:bCs/>
          <w:sz w:val="16"/>
          <w:szCs w:val="16"/>
        </w:rPr>
        <w:t>Information Agenda</w:t>
      </w:r>
      <w:r w:rsidR="00163789" w:rsidRPr="00945804">
        <w:rPr>
          <w:b/>
          <w:bCs/>
          <w:sz w:val="16"/>
          <w:szCs w:val="16"/>
        </w:rPr>
        <w:tab/>
      </w:r>
      <w:r w:rsidR="00163789" w:rsidRPr="00945804">
        <w:rPr>
          <w:b/>
          <w:bCs/>
          <w:sz w:val="16"/>
          <w:szCs w:val="16"/>
        </w:rPr>
        <w:tab/>
      </w:r>
      <w:r w:rsidR="00163789" w:rsidRPr="00945804">
        <w:rPr>
          <w:b/>
          <w:bCs/>
          <w:sz w:val="16"/>
          <w:szCs w:val="16"/>
        </w:rPr>
        <w:tab/>
      </w:r>
      <w:r w:rsidR="00163789" w:rsidRPr="00945804">
        <w:rPr>
          <w:b/>
          <w:bCs/>
          <w:sz w:val="16"/>
          <w:szCs w:val="16"/>
        </w:rPr>
        <w:tab/>
      </w:r>
      <w:r w:rsidR="00163789" w:rsidRPr="00945804">
        <w:rPr>
          <w:b/>
          <w:bCs/>
          <w:sz w:val="16"/>
          <w:szCs w:val="16"/>
        </w:rPr>
        <w:tab/>
        <w:t>Chair</w:t>
      </w:r>
    </w:p>
    <w:p w14:paraId="3C82D2BD" w14:textId="63626D4F" w:rsidR="0019116E" w:rsidRPr="0019116E" w:rsidRDefault="00F871DD" w:rsidP="0019116E">
      <w:pPr>
        <w:pStyle w:val="ListParagraph"/>
        <w:numPr>
          <w:ilvl w:val="0"/>
          <w:numId w:val="40"/>
        </w:numPr>
        <w:tabs>
          <w:tab w:val="left" w:pos="1620"/>
          <w:tab w:val="left" w:pos="5940"/>
        </w:tabs>
        <w:ind w:right="-720"/>
        <w:rPr>
          <w:sz w:val="16"/>
          <w:szCs w:val="16"/>
        </w:rPr>
      </w:pPr>
      <w:r w:rsidRPr="00F871DD">
        <w:rPr>
          <w:sz w:val="16"/>
          <w:szCs w:val="16"/>
        </w:rPr>
        <w:t>Discussion about regional training with Jeremy Beard</w:t>
      </w:r>
    </w:p>
    <w:p w14:paraId="29373F01" w14:textId="26775BFC" w:rsidR="00825868" w:rsidRPr="00F871DD" w:rsidRDefault="00485EBD" w:rsidP="00F871DD">
      <w:pPr>
        <w:pStyle w:val="ListParagraph"/>
        <w:numPr>
          <w:ilvl w:val="0"/>
          <w:numId w:val="40"/>
        </w:numPr>
        <w:tabs>
          <w:tab w:val="left" w:pos="1620"/>
          <w:tab w:val="left" w:pos="5940"/>
        </w:tabs>
        <w:ind w:right="-720"/>
        <w:rPr>
          <w:b/>
          <w:bCs/>
          <w:sz w:val="16"/>
          <w:szCs w:val="16"/>
        </w:rPr>
      </w:pPr>
      <w:r w:rsidRPr="00485EBD">
        <w:rPr>
          <w:bCs/>
          <w:sz w:val="16"/>
          <w:szCs w:val="16"/>
        </w:rPr>
        <w:t>ECO Academy Curriculum revisions – Job Task Analysis Kelly</w:t>
      </w:r>
      <w:r w:rsidR="00F871DD">
        <w:rPr>
          <w:bCs/>
          <w:sz w:val="16"/>
          <w:szCs w:val="16"/>
        </w:rPr>
        <w:t>/</w:t>
      </w:r>
      <w:r w:rsidRPr="00485EBD">
        <w:rPr>
          <w:bCs/>
          <w:sz w:val="16"/>
          <w:szCs w:val="16"/>
        </w:rPr>
        <w:t xml:space="preserve">Stephanie </w:t>
      </w:r>
      <w:r w:rsidR="00F871DD">
        <w:rPr>
          <w:bCs/>
          <w:sz w:val="16"/>
          <w:szCs w:val="16"/>
        </w:rPr>
        <w:t>(next Meeting January 17)</w:t>
      </w:r>
      <w:r w:rsidR="00002DA2" w:rsidRPr="00F871DD">
        <w:rPr>
          <w:bCs/>
          <w:sz w:val="16"/>
          <w:szCs w:val="16"/>
        </w:rPr>
        <w:tab/>
      </w:r>
      <w:r w:rsidR="00002DA2" w:rsidRPr="00F871DD">
        <w:rPr>
          <w:bCs/>
          <w:sz w:val="16"/>
          <w:szCs w:val="16"/>
        </w:rPr>
        <w:tab/>
      </w:r>
      <w:r w:rsidR="00002DA2" w:rsidRPr="00F871DD">
        <w:rPr>
          <w:bCs/>
          <w:sz w:val="16"/>
          <w:szCs w:val="16"/>
        </w:rPr>
        <w:tab/>
      </w:r>
      <w:r w:rsidR="00825868" w:rsidRPr="00F871DD">
        <w:rPr>
          <w:bCs/>
          <w:sz w:val="16"/>
          <w:szCs w:val="16"/>
        </w:rPr>
        <w:t xml:space="preserve">   </w:t>
      </w:r>
    </w:p>
    <w:p w14:paraId="00D134AD" w14:textId="3B48918D" w:rsidR="00163789" w:rsidRPr="00485EBD" w:rsidRDefault="00485EBD" w:rsidP="00485EBD">
      <w:pPr>
        <w:pStyle w:val="ListParagraph"/>
        <w:numPr>
          <w:ilvl w:val="0"/>
          <w:numId w:val="41"/>
        </w:numPr>
        <w:tabs>
          <w:tab w:val="left" w:pos="1620"/>
          <w:tab w:val="left" w:pos="5940"/>
        </w:tabs>
        <w:ind w:right="-720"/>
        <w:rPr>
          <w:b/>
          <w:bCs/>
          <w:sz w:val="16"/>
          <w:szCs w:val="16"/>
        </w:rPr>
      </w:pPr>
      <w:r>
        <w:rPr>
          <w:bCs/>
          <w:sz w:val="16"/>
          <w:szCs w:val="16"/>
        </w:rPr>
        <w:t xml:space="preserve">Q1 2023 Dawn Shumway </w:t>
      </w:r>
      <w:r w:rsidR="00F871DD">
        <w:rPr>
          <w:bCs/>
          <w:sz w:val="16"/>
          <w:szCs w:val="16"/>
        </w:rPr>
        <w:t>or Nicole Whitaker - Kelly</w:t>
      </w:r>
      <w:r w:rsidR="00C75A69" w:rsidRPr="00485EBD">
        <w:rPr>
          <w:bCs/>
          <w:sz w:val="16"/>
          <w:szCs w:val="16"/>
        </w:rPr>
        <w:tab/>
      </w:r>
      <w:r w:rsidR="00C75A69" w:rsidRPr="00485EBD">
        <w:rPr>
          <w:bCs/>
          <w:sz w:val="16"/>
          <w:szCs w:val="16"/>
        </w:rPr>
        <w:tab/>
      </w:r>
      <w:r w:rsidR="00C75A69" w:rsidRPr="00485EBD">
        <w:rPr>
          <w:bCs/>
          <w:sz w:val="16"/>
          <w:szCs w:val="16"/>
        </w:rPr>
        <w:tab/>
      </w:r>
      <w:r w:rsidR="00402A69" w:rsidRPr="00485EBD">
        <w:rPr>
          <w:b/>
          <w:bCs/>
          <w:sz w:val="16"/>
          <w:szCs w:val="16"/>
        </w:rPr>
        <w:t xml:space="preserve"> </w:t>
      </w:r>
    </w:p>
    <w:p w14:paraId="74DE70B0" w14:textId="77777777" w:rsidR="0048319A" w:rsidRPr="00945804" w:rsidRDefault="00A44ED6" w:rsidP="00BC71A2">
      <w:pPr>
        <w:tabs>
          <w:tab w:val="left" w:pos="1620"/>
          <w:tab w:val="left" w:pos="5940"/>
        </w:tabs>
        <w:ind w:left="3060" w:right="-720"/>
        <w:rPr>
          <w:bCs/>
          <w:sz w:val="16"/>
          <w:szCs w:val="16"/>
        </w:rPr>
      </w:pPr>
      <w:r>
        <w:rPr>
          <w:bCs/>
          <w:sz w:val="16"/>
          <w:szCs w:val="16"/>
        </w:rPr>
        <w:tab/>
      </w:r>
      <w:r w:rsidR="0048319A" w:rsidRPr="00945804">
        <w:rPr>
          <w:bCs/>
          <w:sz w:val="16"/>
          <w:szCs w:val="16"/>
        </w:rPr>
        <w:t xml:space="preserve"> </w:t>
      </w:r>
      <w:r w:rsidR="00403EDD" w:rsidRPr="00945804">
        <w:rPr>
          <w:bCs/>
          <w:sz w:val="16"/>
          <w:szCs w:val="16"/>
        </w:rPr>
        <w:t xml:space="preserve"> </w:t>
      </w:r>
      <w:r w:rsidR="0048319A" w:rsidRPr="00945804">
        <w:rPr>
          <w:bCs/>
          <w:sz w:val="16"/>
          <w:szCs w:val="16"/>
        </w:rPr>
        <w:t xml:space="preserve"> </w:t>
      </w:r>
    </w:p>
    <w:p w14:paraId="149617B6" w14:textId="290C9BED" w:rsidR="00652BC7" w:rsidRPr="00945804" w:rsidRDefault="004C5776" w:rsidP="00BC71A2">
      <w:pPr>
        <w:tabs>
          <w:tab w:val="left" w:pos="1620"/>
          <w:tab w:val="left" w:pos="5940"/>
        </w:tabs>
        <w:ind w:right="-720"/>
        <w:rPr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t>10</w:t>
      </w:r>
      <w:r w:rsidR="00652BC7" w:rsidRPr="00945804">
        <w:rPr>
          <w:b/>
          <w:bCs/>
          <w:sz w:val="16"/>
          <w:szCs w:val="16"/>
        </w:rPr>
        <w:t>:</w:t>
      </w:r>
      <w:r>
        <w:rPr>
          <w:b/>
          <w:bCs/>
          <w:sz w:val="16"/>
          <w:szCs w:val="16"/>
        </w:rPr>
        <w:t>21</w:t>
      </w:r>
      <w:r w:rsidR="00652BC7" w:rsidRPr="00945804">
        <w:rPr>
          <w:b/>
          <w:bCs/>
          <w:sz w:val="16"/>
          <w:szCs w:val="16"/>
        </w:rPr>
        <w:t xml:space="preserve"> – </w:t>
      </w:r>
      <w:r>
        <w:rPr>
          <w:b/>
          <w:bCs/>
          <w:sz w:val="16"/>
          <w:szCs w:val="16"/>
        </w:rPr>
        <w:t>11</w:t>
      </w:r>
      <w:r w:rsidR="00652BC7" w:rsidRPr="00945804">
        <w:rPr>
          <w:b/>
          <w:bCs/>
          <w:sz w:val="16"/>
          <w:szCs w:val="16"/>
        </w:rPr>
        <w:t>:</w:t>
      </w:r>
      <w:r w:rsidR="008C5B7B">
        <w:rPr>
          <w:b/>
          <w:bCs/>
          <w:sz w:val="16"/>
          <w:szCs w:val="16"/>
        </w:rPr>
        <w:t>3</w:t>
      </w:r>
      <w:r>
        <w:rPr>
          <w:b/>
          <w:bCs/>
          <w:sz w:val="16"/>
          <w:szCs w:val="16"/>
        </w:rPr>
        <w:t>0</w:t>
      </w:r>
      <w:r w:rsidR="00652BC7" w:rsidRPr="00945804">
        <w:rPr>
          <w:b/>
          <w:bCs/>
          <w:sz w:val="16"/>
          <w:szCs w:val="16"/>
        </w:rPr>
        <w:tab/>
        <w:t>Action Agenda (ACTION ITEMS)</w:t>
      </w:r>
      <w:r w:rsidR="00652BC7" w:rsidRPr="00945804">
        <w:rPr>
          <w:b/>
          <w:bCs/>
          <w:sz w:val="16"/>
          <w:szCs w:val="16"/>
        </w:rPr>
        <w:tab/>
      </w:r>
      <w:r w:rsidR="00652BC7" w:rsidRPr="00945804">
        <w:rPr>
          <w:b/>
          <w:bCs/>
          <w:sz w:val="16"/>
          <w:szCs w:val="16"/>
        </w:rPr>
        <w:tab/>
      </w:r>
      <w:r w:rsidR="00652BC7" w:rsidRPr="00945804">
        <w:rPr>
          <w:b/>
          <w:bCs/>
          <w:sz w:val="16"/>
          <w:szCs w:val="16"/>
        </w:rPr>
        <w:tab/>
      </w:r>
      <w:r w:rsidR="00652BC7" w:rsidRPr="00945804">
        <w:rPr>
          <w:b/>
          <w:bCs/>
          <w:sz w:val="16"/>
          <w:szCs w:val="16"/>
        </w:rPr>
        <w:tab/>
      </w:r>
      <w:r w:rsidR="00652BC7" w:rsidRPr="00945804">
        <w:rPr>
          <w:b/>
          <w:bCs/>
          <w:sz w:val="16"/>
          <w:szCs w:val="16"/>
        </w:rPr>
        <w:tab/>
      </w:r>
      <w:r w:rsidR="00DB6E80" w:rsidRPr="00945804">
        <w:rPr>
          <w:b/>
          <w:bCs/>
          <w:sz w:val="16"/>
          <w:szCs w:val="16"/>
        </w:rPr>
        <w:t>Chair</w:t>
      </w:r>
    </w:p>
    <w:p w14:paraId="075B6534" w14:textId="4F6FBEB4" w:rsidR="0019116E" w:rsidRPr="0019116E" w:rsidRDefault="0019116E" w:rsidP="00A44C9D">
      <w:pPr>
        <w:pStyle w:val="ListParagraph"/>
        <w:numPr>
          <w:ilvl w:val="0"/>
          <w:numId w:val="41"/>
        </w:numPr>
        <w:tabs>
          <w:tab w:val="left" w:pos="1620"/>
          <w:tab w:val="left" w:pos="5940"/>
        </w:tabs>
        <w:ind w:right="-720"/>
        <w:rPr>
          <w:sz w:val="16"/>
          <w:szCs w:val="16"/>
        </w:rPr>
      </w:pPr>
      <w:r w:rsidRPr="0019116E">
        <w:rPr>
          <w:sz w:val="16"/>
          <w:szCs w:val="16"/>
        </w:rPr>
        <w:t>Budget Discussion/Approval</w:t>
      </w:r>
    </w:p>
    <w:p w14:paraId="0BF0402F" w14:textId="68224FC7" w:rsidR="00A44C9D" w:rsidRPr="00DB6E80" w:rsidRDefault="00A44C9D" w:rsidP="00A44C9D">
      <w:pPr>
        <w:pStyle w:val="ListParagraph"/>
        <w:numPr>
          <w:ilvl w:val="0"/>
          <w:numId w:val="41"/>
        </w:numPr>
        <w:tabs>
          <w:tab w:val="left" w:pos="1620"/>
          <w:tab w:val="left" w:pos="5940"/>
        </w:tabs>
        <w:ind w:right="-720"/>
        <w:rPr>
          <w:b/>
          <w:bCs/>
          <w:sz w:val="16"/>
          <w:szCs w:val="16"/>
        </w:rPr>
      </w:pPr>
      <w:r w:rsidRPr="00945804">
        <w:rPr>
          <w:bCs/>
          <w:sz w:val="16"/>
          <w:szCs w:val="16"/>
        </w:rPr>
        <w:t xml:space="preserve">Regional, Quarterly Trainings – </w:t>
      </w:r>
    </w:p>
    <w:p w14:paraId="1ADB03F3" w14:textId="01FB0D7C" w:rsidR="00DB6E80" w:rsidRPr="00DB6E80" w:rsidRDefault="00DB6E80" w:rsidP="00DB6E80">
      <w:pPr>
        <w:pStyle w:val="ListParagraph"/>
        <w:numPr>
          <w:ilvl w:val="1"/>
          <w:numId w:val="41"/>
        </w:numPr>
        <w:tabs>
          <w:tab w:val="left" w:pos="1620"/>
          <w:tab w:val="left" w:pos="5940"/>
        </w:tabs>
        <w:ind w:right="-720"/>
        <w:rPr>
          <w:b/>
          <w:bCs/>
          <w:sz w:val="16"/>
          <w:szCs w:val="16"/>
        </w:rPr>
      </w:pPr>
      <w:r>
        <w:rPr>
          <w:bCs/>
          <w:sz w:val="16"/>
          <w:szCs w:val="16"/>
        </w:rPr>
        <w:t>Q1 202</w:t>
      </w:r>
      <w:r w:rsidR="00485EBD">
        <w:rPr>
          <w:bCs/>
          <w:sz w:val="16"/>
          <w:szCs w:val="16"/>
        </w:rPr>
        <w:t>3</w:t>
      </w:r>
      <w:r>
        <w:rPr>
          <w:bCs/>
          <w:sz w:val="16"/>
          <w:szCs w:val="16"/>
        </w:rPr>
        <w:t xml:space="preserve"> ______________________________________________________________</w:t>
      </w:r>
    </w:p>
    <w:p w14:paraId="5F332F95" w14:textId="32ADD152" w:rsidR="00DB6E80" w:rsidRPr="00DB6E80" w:rsidRDefault="00DB6E80" w:rsidP="00DB6E80">
      <w:pPr>
        <w:pStyle w:val="ListParagraph"/>
        <w:numPr>
          <w:ilvl w:val="1"/>
          <w:numId w:val="41"/>
        </w:numPr>
        <w:tabs>
          <w:tab w:val="left" w:pos="1620"/>
          <w:tab w:val="left" w:pos="5940"/>
        </w:tabs>
        <w:ind w:right="-720"/>
        <w:rPr>
          <w:b/>
          <w:bCs/>
          <w:sz w:val="16"/>
          <w:szCs w:val="16"/>
        </w:rPr>
      </w:pPr>
      <w:r>
        <w:rPr>
          <w:bCs/>
          <w:sz w:val="16"/>
          <w:szCs w:val="16"/>
        </w:rPr>
        <w:t>Q2 202</w:t>
      </w:r>
      <w:r w:rsidR="00485EBD">
        <w:rPr>
          <w:bCs/>
          <w:sz w:val="16"/>
          <w:szCs w:val="16"/>
        </w:rPr>
        <w:t>3</w:t>
      </w:r>
      <w:r>
        <w:rPr>
          <w:bCs/>
          <w:sz w:val="16"/>
          <w:szCs w:val="16"/>
        </w:rPr>
        <w:t xml:space="preserve"> ______________________________________________________________</w:t>
      </w:r>
    </w:p>
    <w:p w14:paraId="49B54AB5" w14:textId="3C55959E" w:rsidR="00DB6E80" w:rsidRPr="00945804" w:rsidRDefault="00DB6E80" w:rsidP="00DB6E80">
      <w:pPr>
        <w:pStyle w:val="ListParagraph"/>
        <w:numPr>
          <w:ilvl w:val="1"/>
          <w:numId w:val="41"/>
        </w:numPr>
        <w:tabs>
          <w:tab w:val="left" w:pos="1620"/>
          <w:tab w:val="left" w:pos="5940"/>
        </w:tabs>
        <w:ind w:right="-720"/>
        <w:rPr>
          <w:b/>
          <w:bCs/>
          <w:sz w:val="16"/>
          <w:szCs w:val="16"/>
        </w:rPr>
      </w:pPr>
      <w:r>
        <w:rPr>
          <w:bCs/>
          <w:sz w:val="16"/>
          <w:szCs w:val="16"/>
        </w:rPr>
        <w:t>Q3 202</w:t>
      </w:r>
      <w:r w:rsidR="00485EBD">
        <w:rPr>
          <w:bCs/>
          <w:sz w:val="16"/>
          <w:szCs w:val="16"/>
        </w:rPr>
        <w:t>3</w:t>
      </w:r>
      <w:r>
        <w:rPr>
          <w:bCs/>
          <w:sz w:val="16"/>
          <w:szCs w:val="16"/>
        </w:rPr>
        <w:t xml:space="preserve"> ______________________________________________________________</w:t>
      </w:r>
    </w:p>
    <w:p w14:paraId="502B06CF" w14:textId="44423C51" w:rsidR="00492219" w:rsidRDefault="00492219" w:rsidP="00A44C9D">
      <w:pPr>
        <w:pStyle w:val="ListParagraph"/>
        <w:numPr>
          <w:ilvl w:val="0"/>
          <w:numId w:val="41"/>
        </w:numPr>
        <w:tabs>
          <w:tab w:val="left" w:pos="1620"/>
          <w:tab w:val="left" w:pos="5940"/>
        </w:tabs>
        <w:ind w:right="-720"/>
        <w:rPr>
          <w:b/>
          <w:bCs/>
          <w:sz w:val="16"/>
          <w:szCs w:val="16"/>
        </w:rPr>
      </w:pPr>
      <w:r w:rsidRPr="00492219">
        <w:rPr>
          <w:sz w:val="16"/>
          <w:szCs w:val="16"/>
        </w:rPr>
        <w:t xml:space="preserve">PSAP Committee </w:t>
      </w:r>
      <w:r>
        <w:rPr>
          <w:sz w:val="16"/>
          <w:szCs w:val="16"/>
        </w:rPr>
        <w:t>interest in performing</w:t>
      </w:r>
      <w:r w:rsidRPr="00492219">
        <w:rPr>
          <w:sz w:val="16"/>
          <w:szCs w:val="16"/>
        </w:rPr>
        <w:t xml:space="preserve"> random reviews </w:t>
      </w:r>
      <w:r>
        <w:rPr>
          <w:sz w:val="16"/>
          <w:szCs w:val="16"/>
        </w:rPr>
        <w:t>of</w:t>
      </w:r>
      <w:r w:rsidRPr="00492219">
        <w:rPr>
          <w:sz w:val="16"/>
          <w:szCs w:val="16"/>
        </w:rPr>
        <w:t xml:space="preserve"> policy items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 w:rsidRPr="00492219">
        <w:rPr>
          <w:b/>
          <w:bCs/>
          <w:sz w:val="16"/>
          <w:szCs w:val="16"/>
        </w:rPr>
        <w:t>Carmen</w:t>
      </w:r>
    </w:p>
    <w:p w14:paraId="3C10B9D5" w14:textId="31EB158C" w:rsidR="00EB6046" w:rsidRPr="00492219" w:rsidRDefault="00EB6046" w:rsidP="00A44C9D">
      <w:pPr>
        <w:pStyle w:val="ListParagraph"/>
        <w:numPr>
          <w:ilvl w:val="0"/>
          <w:numId w:val="41"/>
        </w:numPr>
        <w:tabs>
          <w:tab w:val="left" w:pos="1620"/>
          <w:tab w:val="left" w:pos="5940"/>
        </w:tabs>
        <w:ind w:right="-720"/>
        <w:rPr>
          <w:b/>
          <w:bCs/>
          <w:sz w:val="16"/>
          <w:szCs w:val="16"/>
        </w:rPr>
      </w:pPr>
      <w:r>
        <w:rPr>
          <w:sz w:val="16"/>
          <w:szCs w:val="16"/>
        </w:rPr>
        <w:t>TERT Teams update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 w:rsidRPr="00EB6046">
        <w:rPr>
          <w:b/>
          <w:bCs/>
          <w:sz w:val="16"/>
          <w:szCs w:val="16"/>
        </w:rPr>
        <w:t>Erin</w:t>
      </w:r>
    </w:p>
    <w:p w14:paraId="4AFFEAF4" w14:textId="6C81F1ED" w:rsidR="00A44C9D" w:rsidRPr="00945804" w:rsidRDefault="00A44C9D" w:rsidP="00A44C9D">
      <w:pPr>
        <w:pStyle w:val="ListParagraph"/>
        <w:numPr>
          <w:ilvl w:val="0"/>
          <w:numId w:val="41"/>
        </w:numPr>
        <w:tabs>
          <w:tab w:val="left" w:pos="1620"/>
          <w:tab w:val="left" w:pos="5940"/>
        </w:tabs>
        <w:ind w:right="-720"/>
        <w:rPr>
          <w:b/>
          <w:bCs/>
          <w:sz w:val="16"/>
          <w:szCs w:val="16"/>
        </w:rPr>
      </w:pPr>
      <w:r>
        <w:rPr>
          <w:bCs/>
          <w:sz w:val="16"/>
          <w:szCs w:val="16"/>
        </w:rPr>
        <w:t>PSAP Conference</w:t>
      </w:r>
      <w:r w:rsidR="00FB763A">
        <w:rPr>
          <w:bCs/>
          <w:sz w:val="16"/>
          <w:szCs w:val="16"/>
        </w:rPr>
        <w:t xml:space="preserve"> recap:</w:t>
      </w:r>
    </w:p>
    <w:p w14:paraId="11500254" w14:textId="0AB250FD" w:rsidR="00FB763A" w:rsidRPr="00FB763A" w:rsidRDefault="00FB763A" w:rsidP="00CB4AA0">
      <w:pPr>
        <w:pStyle w:val="ListParagraph"/>
        <w:numPr>
          <w:ilvl w:val="0"/>
          <w:numId w:val="48"/>
        </w:numPr>
        <w:ind w:right="-720"/>
        <w:rPr>
          <w:b/>
          <w:bCs/>
          <w:sz w:val="16"/>
          <w:szCs w:val="16"/>
        </w:rPr>
      </w:pPr>
      <w:r w:rsidRPr="00FB763A">
        <w:rPr>
          <w:b/>
          <w:bCs/>
          <w:sz w:val="16"/>
          <w:szCs w:val="16"/>
        </w:rPr>
        <w:t>2023 Conference Venue – Riverside, Boise (October 2-4, 2023)</w:t>
      </w:r>
    </w:p>
    <w:p w14:paraId="0EC68EA7" w14:textId="77777777" w:rsidR="00FB763A" w:rsidRPr="00945804" w:rsidRDefault="00FB763A" w:rsidP="00FB763A">
      <w:pPr>
        <w:numPr>
          <w:ilvl w:val="0"/>
          <w:numId w:val="48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>Keynotes</w:t>
      </w:r>
    </w:p>
    <w:p w14:paraId="725B54DD" w14:textId="258ABF7B" w:rsidR="00FB763A" w:rsidRPr="00945804" w:rsidRDefault="00FB763A" w:rsidP="00FB763A">
      <w:pPr>
        <w:numPr>
          <w:ilvl w:val="1"/>
          <w:numId w:val="48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 xml:space="preserve">Day 1 – </w:t>
      </w:r>
      <w:r w:rsidR="007E5C2D">
        <w:rPr>
          <w:bCs/>
          <w:sz w:val="16"/>
          <w:szCs w:val="16"/>
        </w:rPr>
        <w:t xml:space="preserve">Suggestions are Adam Timm &amp; </w:t>
      </w:r>
      <w:proofErr w:type="spellStart"/>
      <w:r w:rsidR="007E5C2D">
        <w:rPr>
          <w:bCs/>
          <w:sz w:val="16"/>
          <w:szCs w:val="16"/>
        </w:rPr>
        <w:t>Morine</w:t>
      </w:r>
      <w:proofErr w:type="spellEnd"/>
      <w:r w:rsidR="007E5C2D">
        <w:rPr>
          <w:bCs/>
          <w:sz w:val="16"/>
          <w:szCs w:val="16"/>
        </w:rPr>
        <w:t xml:space="preserve"> Motivations</w:t>
      </w:r>
    </w:p>
    <w:p w14:paraId="34D384F7" w14:textId="403FAC08" w:rsidR="00FB763A" w:rsidRPr="00945804" w:rsidRDefault="00FB763A" w:rsidP="00FB763A">
      <w:pPr>
        <w:numPr>
          <w:ilvl w:val="1"/>
          <w:numId w:val="48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 xml:space="preserve">Day 2 – </w:t>
      </w:r>
    </w:p>
    <w:p w14:paraId="31A0DA1D" w14:textId="715F700D" w:rsidR="00FB763A" w:rsidRPr="007E5C2D" w:rsidRDefault="00FB763A" w:rsidP="0019116E">
      <w:pPr>
        <w:pStyle w:val="ListParagraph"/>
        <w:numPr>
          <w:ilvl w:val="1"/>
          <w:numId w:val="48"/>
        </w:numPr>
        <w:ind w:right="-720"/>
        <w:rPr>
          <w:b/>
          <w:bCs/>
          <w:sz w:val="16"/>
          <w:szCs w:val="16"/>
        </w:rPr>
      </w:pPr>
      <w:r w:rsidRPr="00FB763A">
        <w:rPr>
          <w:bCs/>
          <w:sz w:val="16"/>
          <w:szCs w:val="16"/>
        </w:rPr>
        <w:t xml:space="preserve">Breakouts – PSAP Committee Roundtable Discussion; </w:t>
      </w:r>
      <w:r>
        <w:rPr>
          <w:bCs/>
          <w:sz w:val="16"/>
          <w:szCs w:val="16"/>
        </w:rPr>
        <w:t xml:space="preserve">Breakout 1; Breakout 2; Breakout 3; Breakout 4; </w:t>
      </w:r>
      <w:r w:rsidR="0019116E">
        <w:rPr>
          <w:bCs/>
          <w:sz w:val="16"/>
          <w:szCs w:val="16"/>
        </w:rPr>
        <w:br/>
      </w:r>
      <w:r>
        <w:rPr>
          <w:bCs/>
          <w:sz w:val="16"/>
          <w:szCs w:val="16"/>
        </w:rPr>
        <w:t>Breakout 5</w:t>
      </w:r>
    </w:p>
    <w:p w14:paraId="02945734" w14:textId="30DB9343" w:rsidR="007E5C2D" w:rsidRPr="00FB763A" w:rsidRDefault="007E5C2D" w:rsidP="007E5C2D">
      <w:pPr>
        <w:pStyle w:val="ListParagraph"/>
        <w:numPr>
          <w:ilvl w:val="1"/>
          <w:numId w:val="48"/>
        </w:numPr>
        <w:ind w:right="-720"/>
        <w:rPr>
          <w:b/>
          <w:bCs/>
          <w:sz w:val="16"/>
          <w:szCs w:val="16"/>
        </w:rPr>
      </w:pPr>
      <w:r>
        <w:rPr>
          <w:bCs/>
          <w:sz w:val="16"/>
          <w:szCs w:val="16"/>
        </w:rPr>
        <w:t xml:space="preserve">Suggestions are Angela Weeks – Strangulation, Nampa Detective – Human Trafficking, Nicole </w:t>
      </w:r>
      <w:proofErr w:type="spellStart"/>
      <w:r>
        <w:rPr>
          <w:bCs/>
          <w:sz w:val="16"/>
          <w:szCs w:val="16"/>
        </w:rPr>
        <w:t>Witaker</w:t>
      </w:r>
      <w:proofErr w:type="spellEnd"/>
      <w:r>
        <w:rPr>
          <w:bCs/>
          <w:sz w:val="16"/>
          <w:szCs w:val="16"/>
        </w:rPr>
        <w:t xml:space="preserve"> – </w:t>
      </w:r>
      <w:r w:rsidR="0019116E">
        <w:rPr>
          <w:bCs/>
          <w:sz w:val="16"/>
          <w:szCs w:val="16"/>
        </w:rPr>
        <w:br/>
      </w:r>
      <w:r>
        <w:rPr>
          <w:bCs/>
          <w:sz w:val="16"/>
          <w:szCs w:val="16"/>
        </w:rPr>
        <w:t xml:space="preserve">Personality &amp; Communication in Center, Trisha – Training Good, Better, Best, </w:t>
      </w:r>
      <w:proofErr w:type="spellStart"/>
      <w:r>
        <w:rPr>
          <w:bCs/>
          <w:sz w:val="16"/>
          <w:szCs w:val="16"/>
        </w:rPr>
        <w:t>Lifelight</w:t>
      </w:r>
      <w:proofErr w:type="spellEnd"/>
      <w:r>
        <w:rPr>
          <w:bCs/>
          <w:sz w:val="16"/>
          <w:szCs w:val="16"/>
        </w:rPr>
        <w:t xml:space="preserve"> Network, </w:t>
      </w:r>
      <w:r w:rsidR="0019116E">
        <w:rPr>
          <w:bCs/>
          <w:sz w:val="16"/>
          <w:szCs w:val="16"/>
        </w:rPr>
        <w:br/>
      </w:r>
      <w:r>
        <w:rPr>
          <w:bCs/>
          <w:sz w:val="16"/>
          <w:szCs w:val="16"/>
        </w:rPr>
        <w:t xml:space="preserve">Ask Governor to give remarks, </w:t>
      </w:r>
      <w:proofErr w:type="spellStart"/>
      <w:r>
        <w:rPr>
          <w:bCs/>
          <w:sz w:val="16"/>
          <w:szCs w:val="16"/>
        </w:rPr>
        <w:t>Morine</w:t>
      </w:r>
      <w:proofErr w:type="spellEnd"/>
      <w:r>
        <w:rPr>
          <w:bCs/>
          <w:sz w:val="16"/>
          <w:szCs w:val="16"/>
        </w:rPr>
        <w:t xml:space="preserve"> Motivations – Long Break out/keynote, Brian Taylor – Testifying</w:t>
      </w:r>
    </w:p>
    <w:p w14:paraId="67F98B5A" w14:textId="6A048FEF" w:rsidR="00A44C9D" w:rsidRPr="00F871DD" w:rsidRDefault="008C5B7B" w:rsidP="00CB4AA0">
      <w:pPr>
        <w:pStyle w:val="ListParagraph"/>
        <w:numPr>
          <w:ilvl w:val="0"/>
          <w:numId w:val="48"/>
        </w:numPr>
        <w:ind w:right="-720"/>
        <w:rPr>
          <w:b/>
          <w:bCs/>
          <w:sz w:val="16"/>
          <w:szCs w:val="16"/>
        </w:rPr>
      </w:pPr>
      <w:r w:rsidRPr="00FB763A">
        <w:rPr>
          <w:bCs/>
          <w:sz w:val="16"/>
          <w:szCs w:val="16"/>
        </w:rPr>
        <w:t>Conference</w:t>
      </w:r>
      <w:r w:rsidR="00A44C9D" w:rsidRPr="00FB763A">
        <w:rPr>
          <w:bCs/>
          <w:sz w:val="16"/>
          <w:szCs w:val="16"/>
        </w:rPr>
        <w:t xml:space="preserve"> Fundraising Goal - $35,000</w:t>
      </w:r>
    </w:p>
    <w:p w14:paraId="4C12A920" w14:textId="32555636" w:rsidR="00F871DD" w:rsidRPr="00FB763A" w:rsidRDefault="00F871DD" w:rsidP="00CB4AA0">
      <w:pPr>
        <w:pStyle w:val="ListParagraph"/>
        <w:numPr>
          <w:ilvl w:val="0"/>
          <w:numId w:val="48"/>
        </w:numPr>
        <w:ind w:right="-720"/>
        <w:rPr>
          <w:b/>
          <w:bCs/>
          <w:sz w:val="16"/>
          <w:szCs w:val="16"/>
        </w:rPr>
      </w:pPr>
      <w:r>
        <w:rPr>
          <w:bCs/>
          <w:sz w:val="16"/>
          <w:szCs w:val="16"/>
        </w:rPr>
        <w:t>Discussion about setting vendor fees – Kelly/Dawn</w:t>
      </w:r>
      <w:r w:rsidR="0019116E">
        <w:rPr>
          <w:bCs/>
          <w:sz w:val="16"/>
          <w:szCs w:val="16"/>
        </w:rPr>
        <w:t>/Trisha</w:t>
      </w:r>
    </w:p>
    <w:p w14:paraId="6B63EA70" w14:textId="7D6F02F7" w:rsidR="00A44C9D" w:rsidRPr="00945804" w:rsidRDefault="00A44C9D" w:rsidP="00A44C9D">
      <w:pPr>
        <w:pStyle w:val="ListParagraph"/>
        <w:numPr>
          <w:ilvl w:val="0"/>
          <w:numId w:val="48"/>
        </w:numPr>
        <w:tabs>
          <w:tab w:val="left" w:pos="1620"/>
          <w:tab w:val="left" w:pos="5940"/>
        </w:tabs>
        <w:ind w:right="-720"/>
        <w:rPr>
          <w:b/>
          <w:bCs/>
          <w:sz w:val="16"/>
          <w:szCs w:val="16"/>
        </w:rPr>
      </w:pPr>
      <w:r w:rsidRPr="00945804">
        <w:rPr>
          <w:bCs/>
          <w:sz w:val="16"/>
          <w:szCs w:val="16"/>
        </w:rPr>
        <w:t xml:space="preserve">Technical tracks </w:t>
      </w:r>
      <w:r w:rsidR="007E5C2D">
        <w:rPr>
          <w:bCs/>
          <w:sz w:val="16"/>
          <w:szCs w:val="16"/>
        </w:rPr>
        <w:t xml:space="preserve">(proposal at last meeting was to drop this) </w:t>
      </w:r>
      <w:r w:rsidRPr="00945804">
        <w:rPr>
          <w:bCs/>
          <w:sz w:val="16"/>
          <w:szCs w:val="16"/>
        </w:rPr>
        <w:t xml:space="preserve">– </w:t>
      </w:r>
      <w:r w:rsidR="00FB763A">
        <w:rPr>
          <w:bCs/>
          <w:sz w:val="16"/>
          <w:szCs w:val="16"/>
        </w:rPr>
        <w:t>Dana Hanford</w:t>
      </w:r>
    </w:p>
    <w:p w14:paraId="7325B65B" w14:textId="77777777" w:rsidR="00A44C9D" w:rsidRDefault="00A44C9D" w:rsidP="00A44C9D">
      <w:pPr>
        <w:tabs>
          <w:tab w:val="left" w:pos="1620"/>
          <w:tab w:val="left" w:pos="5940"/>
        </w:tabs>
        <w:ind w:right="-720"/>
        <w:rPr>
          <w:b/>
          <w:bCs/>
          <w:sz w:val="16"/>
          <w:szCs w:val="16"/>
        </w:rPr>
      </w:pPr>
      <w:r w:rsidRPr="00945804">
        <w:rPr>
          <w:b/>
          <w:bCs/>
          <w:sz w:val="16"/>
          <w:szCs w:val="16"/>
        </w:rPr>
        <w:t>11:30 – 12:45</w:t>
      </w:r>
      <w:r w:rsidRPr="00945804">
        <w:rPr>
          <w:b/>
          <w:bCs/>
          <w:sz w:val="16"/>
          <w:szCs w:val="16"/>
        </w:rPr>
        <w:tab/>
        <w:t>LUNCH</w:t>
      </w:r>
    </w:p>
    <w:p w14:paraId="08D1C204" w14:textId="77777777" w:rsidR="008C5B7B" w:rsidRPr="00945804" w:rsidRDefault="008C5B7B" w:rsidP="00A44C9D">
      <w:pPr>
        <w:tabs>
          <w:tab w:val="left" w:pos="1620"/>
          <w:tab w:val="left" w:pos="5940"/>
        </w:tabs>
        <w:ind w:right="-720"/>
        <w:rPr>
          <w:b/>
          <w:bCs/>
          <w:sz w:val="16"/>
          <w:szCs w:val="16"/>
        </w:rPr>
      </w:pPr>
    </w:p>
    <w:p w14:paraId="720CB7CA" w14:textId="0FDCA1D5" w:rsidR="00A44C9D" w:rsidRPr="00945804" w:rsidRDefault="00A44C9D" w:rsidP="00A44C9D">
      <w:pPr>
        <w:tabs>
          <w:tab w:val="left" w:pos="1620"/>
          <w:tab w:val="left" w:pos="5940"/>
        </w:tabs>
        <w:ind w:right="-540"/>
        <w:rPr>
          <w:b/>
          <w:sz w:val="16"/>
          <w:szCs w:val="16"/>
        </w:rPr>
      </w:pPr>
      <w:r w:rsidRPr="00945804">
        <w:rPr>
          <w:b/>
          <w:bCs/>
          <w:sz w:val="16"/>
          <w:szCs w:val="16"/>
        </w:rPr>
        <w:t xml:space="preserve">  1:00</w:t>
      </w:r>
      <w:r>
        <w:rPr>
          <w:b/>
          <w:bCs/>
          <w:sz w:val="16"/>
          <w:szCs w:val="16"/>
        </w:rPr>
        <w:t xml:space="preserve"> </w:t>
      </w:r>
      <w:r w:rsidRPr="00445A12">
        <w:rPr>
          <w:b/>
          <w:bCs/>
          <w:sz w:val="16"/>
          <w:szCs w:val="16"/>
        </w:rPr>
        <w:t>–</w:t>
      </w:r>
      <w:r>
        <w:rPr>
          <w:b/>
          <w:bCs/>
          <w:sz w:val="16"/>
          <w:szCs w:val="16"/>
        </w:rPr>
        <w:t xml:space="preserve"> </w:t>
      </w:r>
      <w:r w:rsidRPr="00945804">
        <w:rPr>
          <w:b/>
          <w:bCs/>
          <w:sz w:val="16"/>
          <w:szCs w:val="16"/>
        </w:rPr>
        <w:t xml:space="preserve">  </w:t>
      </w:r>
      <w:r w:rsidR="00304941">
        <w:rPr>
          <w:b/>
          <w:bCs/>
          <w:sz w:val="16"/>
          <w:szCs w:val="16"/>
        </w:rPr>
        <w:t>3</w:t>
      </w:r>
      <w:r w:rsidRPr="00945804">
        <w:rPr>
          <w:b/>
          <w:bCs/>
          <w:sz w:val="16"/>
          <w:szCs w:val="16"/>
        </w:rPr>
        <w:t>:</w:t>
      </w:r>
      <w:r w:rsidR="00304941">
        <w:rPr>
          <w:b/>
          <w:bCs/>
          <w:sz w:val="16"/>
          <w:szCs w:val="16"/>
        </w:rPr>
        <w:t>45</w:t>
      </w:r>
      <w:r w:rsidRPr="00945804">
        <w:rPr>
          <w:b/>
          <w:bCs/>
          <w:sz w:val="16"/>
          <w:szCs w:val="16"/>
        </w:rPr>
        <w:tab/>
      </w:r>
      <w:r w:rsidRPr="00945804">
        <w:rPr>
          <w:b/>
          <w:sz w:val="16"/>
          <w:szCs w:val="16"/>
        </w:rPr>
        <w:t xml:space="preserve">Action Agenda (ACTION ITEMS) </w:t>
      </w:r>
      <w:r w:rsidRPr="00945804">
        <w:rPr>
          <w:sz w:val="16"/>
          <w:szCs w:val="16"/>
        </w:rPr>
        <w:t>continued…</w:t>
      </w:r>
      <w:r w:rsidRPr="00945804">
        <w:rPr>
          <w:b/>
          <w:sz w:val="16"/>
          <w:szCs w:val="16"/>
        </w:rPr>
        <w:tab/>
      </w:r>
      <w:r w:rsidRPr="00945804">
        <w:rPr>
          <w:b/>
          <w:sz w:val="16"/>
          <w:szCs w:val="16"/>
        </w:rPr>
        <w:tab/>
      </w:r>
      <w:r w:rsidRPr="00945804">
        <w:rPr>
          <w:b/>
          <w:sz w:val="16"/>
          <w:szCs w:val="16"/>
        </w:rPr>
        <w:tab/>
      </w:r>
      <w:r w:rsidRPr="00945804">
        <w:rPr>
          <w:b/>
          <w:sz w:val="16"/>
          <w:szCs w:val="16"/>
        </w:rPr>
        <w:tab/>
      </w:r>
      <w:r w:rsidRPr="00945804">
        <w:rPr>
          <w:b/>
          <w:sz w:val="16"/>
          <w:szCs w:val="16"/>
        </w:rPr>
        <w:tab/>
      </w:r>
      <w:r w:rsidR="000E3C79" w:rsidRPr="00945804">
        <w:rPr>
          <w:b/>
          <w:bCs/>
          <w:sz w:val="16"/>
          <w:szCs w:val="16"/>
        </w:rPr>
        <w:t>Chair</w:t>
      </w:r>
    </w:p>
    <w:p w14:paraId="6CF3C441" w14:textId="77777777" w:rsidR="00A44C9D" w:rsidRPr="00945804" w:rsidRDefault="00A44C9D" w:rsidP="00A44C9D">
      <w:pPr>
        <w:numPr>
          <w:ilvl w:val="0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 xml:space="preserve">Assignments  </w:t>
      </w:r>
    </w:p>
    <w:p w14:paraId="5EBCE5D3" w14:textId="77777777" w:rsidR="00A44C9D" w:rsidRPr="00945804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>Sponsor/Vendors &amp; Fees; extra raffle tickets given out by vendors, provided by us – Trisha</w:t>
      </w:r>
    </w:p>
    <w:p w14:paraId="0FC9C55E" w14:textId="77777777" w:rsidR="00A44C9D" w:rsidRPr="00945804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>Speakers/</w:t>
      </w:r>
      <w:proofErr w:type="gramStart"/>
      <w:r w:rsidRPr="00945804">
        <w:rPr>
          <w:bCs/>
          <w:sz w:val="16"/>
          <w:szCs w:val="16"/>
        </w:rPr>
        <w:t>Break-Outs</w:t>
      </w:r>
      <w:proofErr w:type="gramEnd"/>
      <w:r w:rsidRPr="00945804">
        <w:rPr>
          <w:bCs/>
          <w:sz w:val="16"/>
          <w:szCs w:val="16"/>
        </w:rPr>
        <w:t>/POST Credit Approval – Carmen/Roxanne</w:t>
      </w:r>
    </w:p>
    <w:p w14:paraId="4AA56856" w14:textId="1C010D29" w:rsidR="00A44C9D" w:rsidRPr="00945804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>Facility/Food/AV Equipment/Scrutiny of contract &amp; billing –</w:t>
      </w:r>
      <w:r w:rsidR="00F871DD">
        <w:rPr>
          <w:bCs/>
          <w:sz w:val="16"/>
          <w:szCs w:val="16"/>
        </w:rPr>
        <w:t xml:space="preserve"> </w:t>
      </w:r>
      <w:r w:rsidR="007E5C2D">
        <w:rPr>
          <w:bCs/>
          <w:sz w:val="16"/>
          <w:szCs w:val="16"/>
        </w:rPr>
        <w:t>Dawn</w:t>
      </w:r>
      <w:r w:rsidR="00F871DD">
        <w:rPr>
          <w:bCs/>
          <w:sz w:val="16"/>
          <w:szCs w:val="16"/>
        </w:rPr>
        <w:t>/Roxanne</w:t>
      </w:r>
    </w:p>
    <w:p w14:paraId="46A08621" w14:textId="7E7B891E" w:rsidR="00A44C9D" w:rsidRPr="00945804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>Welcome Reception</w:t>
      </w:r>
      <w:r>
        <w:rPr>
          <w:bCs/>
          <w:sz w:val="16"/>
          <w:szCs w:val="16"/>
        </w:rPr>
        <w:t xml:space="preserve"> – 1800 – 2000 </w:t>
      </w:r>
      <w:r w:rsidR="007E5C2D">
        <w:rPr>
          <w:bCs/>
          <w:sz w:val="16"/>
          <w:szCs w:val="16"/>
        </w:rPr>
        <w:t>Erin/Kelly/Cullin</w:t>
      </w:r>
    </w:p>
    <w:p w14:paraId="1746867E" w14:textId="572859AB" w:rsidR="00A44C9D" w:rsidRPr="00945804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/>
          <w:bCs/>
          <w:sz w:val="16"/>
          <w:szCs w:val="16"/>
          <w:u w:val="single"/>
        </w:rPr>
      </w:pPr>
      <w:r w:rsidRPr="00945804">
        <w:rPr>
          <w:bCs/>
          <w:sz w:val="16"/>
          <w:szCs w:val="16"/>
        </w:rPr>
        <w:t xml:space="preserve">Tuesday night </w:t>
      </w:r>
      <w:r>
        <w:rPr>
          <w:bCs/>
          <w:sz w:val="16"/>
          <w:szCs w:val="16"/>
        </w:rPr>
        <w:t xml:space="preserve">event </w:t>
      </w:r>
      <w:r w:rsidRPr="00945804">
        <w:rPr>
          <w:bCs/>
          <w:sz w:val="16"/>
          <w:szCs w:val="16"/>
        </w:rPr>
        <w:t xml:space="preserve">– </w:t>
      </w:r>
      <w:r w:rsidR="007E5C2D">
        <w:rPr>
          <w:bCs/>
          <w:sz w:val="16"/>
          <w:szCs w:val="16"/>
        </w:rPr>
        <w:t>Suggestion is to have a nice dinner w/music – Kelly/Carmen/Roxanne/Jens/Andy</w:t>
      </w:r>
    </w:p>
    <w:p w14:paraId="07A255D6" w14:textId="77777777" w:rsidR="00A44C9D" w:rsidRPr="00945804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>POST Rosters</w:t>
      </w:r>
      <w:r w:rsidR="00207007">
        <w:rPr>
          <w:bCs/>
          <w:sz w:val="16"/>
          <w:szCs w:val="16"/>
        </w:rPr>
        <w:t xml:space="preserve"> </w:t>
      </w:r>
      <w:r w:rsidRPr="00945804">
        <w:rPr>
          <w:bCs/>
          <w:sz w:val="16"/>
          <w:szCs w:val="16"/>
        </w:rPr>
        <w:t xml:space="preserve">- Kelly </w:t>
      </w:r>
    </w:p>
    <w:p w14:paraId="79C39FD9" w14:textId="5F4292CA" w:rsidR="00A44C9D" w:rsidRPr="00945804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 w:rsidRPr="0019116E">
        <w:rPr>
          <w:bCs/>
          <w:strike/>
          <w:color w:val="FF0000"/>
          <w:sz w:val="16"/>
          <w:szCs w:val="16"/>
        </w:rPr>
        <w:t>Eventbrite</w:t>
      </w:r>
      <w:r w:rsidR="007E5C2D">
        <w:rPr>
          <w:bCs/>
          <w:sz w:val="16"/>
          <w:szCs w:val="16"/>
        </w:rPr>
        <w:t xml:space="preserve"> Star</w:t>
      </w:r>
      <w:r w:rsidR="0019116E">
        <w:rPr>
          <w:bCs/>
          <w:sz w:val="16"/>
          <w:szCs w:val="16"/>
        </w:rPr>
        <w:t xml:space="preserve"> C</w:t>
      </w:r>
      <w:r w:rsidR="007E5C2D">
        <w:rPr>
          <w:bCs/>
          <w:sz w:val="16"/>
          <w:szCs w:val="16"/>
        </w:rPr>
        <w:t>hapter</w:t>
      </w:r>
      <w:r w:rsidRPr="00945804">
        <w:rPr>
          <w:bCs/>
          <w:sz w:val="16"/>
          <w:szCs w:val="16"/>
        </w:rPr>
        <w:t>/Registration/Attendee Name &amp; Email List/Evaluations – Kelly/Cullin</w:t>
      </w:r>
      <w:r w:rsidR="0019116E">
        <w:rPr>
          <w:bCs/>
          <w:sz w:val="16"/>
          <w:szCs w:val="16"/>
        </w:rPr>
        <w:t>/Trisha</w:t>
      </w:r>
    </w:p>
    <w:p w14:paraId="60D82F02" w14:textId="77777777" w:rsidR="00A44C9D" w:rsidRPr="00945804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 xml:space="preserve">Binders / Posters / Promotional Materials – DeAnn </w:t>
      </w:r>
      <w:r w:rsidR="00207007">
        <w:rPr>
          <w:bCs/>
          <w:sz w:val="16"/>
          <w:szCs w:val="16"/>
        </w:rPr>
        <w:t>/ Kevin</w:t>
      </w:r>
      <w:r w:rsidRPr="00945804">
        <w:rPr>
          <w:bCs/>
          <w:sz w:val="16"/>
          <w:szCs w:val="16"/>
        </w:rPr>
        <w:t xml:space="preserve"> </w:t>
      </w:r>
    </w:p>
    <w:p w14:paraId="60903E36" w14:textId="501D2B6D" w:rsidR="00A44C9D" w:rsidRPr="00945804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>
        <w:rPr>
          <w:bCs/>
          <w:sz w:val="16"/>
          <w:szCs w:val="16"/>
        </w:rPr>
        <w:t>Swag Bags (250) –</w:t>
      </w:r>
      <w:r w:rsidRPr="00945804">
        <w:rPr>
          <w:bCs/>
          <w:sz w:val="16"/>
          <w:szCs w:val="16"/>
        </w:rPr>
        <w:t xml:space="preserve"> pens, raffle – </w:t>
      </w:r>
      <w:r w:rsidR="0019116E">
        <w:rPr>
          <w:bCs/>
          <w:sz w:val="16"/>
          <w:szCs w:val="16"/>
        </w:rPr>
        <w:t>Kelly</w:t>
      </w:r>
    </w:p>
    <w:p w14:paraId="18AF7955" w14:textId="58A57046" w:rsidR="00A44C9D" w:rsidRPr="00945804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 xml:space="preserve">Certificates/Photos/Newsletter – </w:t>
      </w:r>
      <w:r w:rsidR="00EB6046">
        <w:rPr>
          <w:bCs/>
          <w:sz w:val="16"/>
          <w:szCs w:val="16"/>
        </w:rPr>
        <w:t>Stephanie</w:t>
      </w:r>
    </w:p>
    <w:p w14:paraId="1ECE71F2" w14:textId="77777777" w:rsidR="00A44C9D" w:rsidRPr="00945804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>Registration Table/Schedule Cards – Cullin/Erin</w:t>
      </w:r>
    </w:p>
    <w:p w14:paraId="70F61000" w14:textId="77777777" w:rsidR="00A44C9D" w:rsidRPr="00945804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 xml:space="preserve">Honor Guard / Singers / Bagpipes – </w:t>
      </w:r>
      <w:r w:rsidR="003E54E1">
        <w:rPr>
          <w:bCs/>
          <w:sz w:val="16"/>
          <w:szCs w:val="16"/>
        </w:rPr>
        <w:t>Roxanne</w:t>
      </w:r>
      <w:r w:rsidRPr="00945804">
        <w:rPr>
          <w:bCs/>
          <w:sz w:val="16"/>
          <w:szCs w:val="16"/>
        </w:rPr>
        <w:t>/Wendy</w:t>
      </w:r>
      <w:r>
        <w:rPr>
          <w:bCs/>
          <w:sz w:val="16"/>
          <w:szCs w:val="16"/>
        </w:rPr>
        <w:t>/</w:t>
      </w:r>
      <w:r w:rsidR="008C5B7B">
        <w:rPr>
          <w:bCs/>
          <w:sz w:val="16"/>
          <w:szCs w:val="16"/>
        </w:rPr>
        <w:t>Carmen</w:t>
      </w:r>
    </w:p>
    <w:p w14:paraId="2AD0CDF5" w14:textId="77777777" w:rsidR="00A44C9D" w:rsidRPr="00945804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trike/>
          <w:sz w:val="16"/>
          <w:szCs w:val="16"/>
        </w:rPr>
      </w:pPr>
      <w:r w:rsidRPr="00945804">
        <w:rPr>
          <w:bCs/>
          <w:sz w:val="16"/>
          <w:szCs w:val="16"/>
        </w:rPr>
        <w:t xml:space="preserve">Photo Booth – Roxanne &amp; Stephanie </w:t>
      </w:r>
    </w:p>
    <w:p w14:paraId="2779F085" w14:textId="77777777" w:rsidR="00A44C9D" w:rsidRPr="00945804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>Governor welcome letter -</w:t>
      </w:r>
    </w:p>
    <w:p w14:paraId="0C0CE0DB" w14:textId="6E0EFA46" w:rsidR="00A44C9D" w:rsidRPr="00945804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>Idaho APCO/NENA Meeting during lunch</w:t>
      </w:r>
      <w:r w:rsidR="003E54E1">
        <w:rPr>
          <w:bCs/>
          <w:sz w:val="16"/>
          <w:szCs w:val="16"/>
        </w:rPr>
        <w:t xml:space="preserve"> on 2</w:t>
      </w:r>
      <w:r w:rsidR="003E54E1" w:rsidRPr="003E54E1">
        <w:rPr>
          <w:bCs/>
          <w:sz w:val="16"/>
          <w:szCs w:val="16"/>
          <w:vertAlign w:val="superscript"/>
        </w:rPr>
        <w:t>nd</w:t>
      </w:r>
      <w:r w:rsidR="003E54E1">
        <w:rPr>
          <w:bCs/>
          <w:sz w:val="16"/>
          <w:szCs w:val="16"/>
        </w:rPr>
        <w:t xml:space="preserve"> day</w:t>
      </w:r>
      <w:r w:rsidRPr="00945804">
        <w:rPr>
          <w:bCs/>
          <w:sz w:val="16"/>
          <w:szCs w:val="16"/>
        </w:rPr>
        <w:t xml:space="preserve"> </w:t>
      </w:r>
      <w:r w:rsidR="008C5B7B">
        <w:rPr>
          <w:bCs/>
          <w:sz w:val="16"/>
          <w:szCs w:val="16"/>
        </w:rPr>
        <w:t>–</w:t>
      </w:r>
      <w:r w:rsidRPr="00945804">
        <w:rPr>
          <w:bCs/>
          <w:sz w:val="16"/>
          <w:szCs w:val="16"/>
        </w:rPr>
        <w:t xml:space="preserve"> </w:t>
      </w:r>
      <w:r w:rsidR="00F871DD">
        <w:rPr>
          <w:bCs/>
          <w:sz w:val="16"/>
          <w:szCs w:val="16"/>
        </w:rPr>
        <w:t>Dawn/Cullin</w:t>
      </w:r>
      <w:r w:rsidR="008C5B7B">
        <w:rPr>
          <w:bCs/>
          <w:sz w:val="16"/>
          <w:szCs w:val="16"/>
        </w:rPr>
        <w:t xml:space="preserve"> </w:t>
      </w:r>
      <w:r w:rsidRPr="00945804">
        <w:rPr>
          <w:bCs/>
          <w:sz w:val="16"/>
          <w:szCs w:val="16"/>
        </w:rPr>
        <w:t xml:space="preserve"> </w:t>
      </w:r>
    </w:p>
    <w:p w14:paraId="651AF06C" w14:textId="77777777" w:rsidR="00A44C9D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 w:rsidRPr="00945804">
        <w:rPr>
          <w:bCs/>
          <w:sz w:val="16"/>
          <w:szCs w:val="16"/>
        </w:rPr>
        <w:t xml:space="preserve">Travel Coordinator – Lynn Parker </w:t>
      </w:r>
    </w:p>
    <w:p w14:paraId="55864848" w14:textId="77777777" w:rsidR="00A44C9D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>
        <w:rPr>
          <w:bCs/>
          <w:sz w:val="16"/>
          <w:szCs w:val="16"/>
        </w:rPr>
        <w:t xml:space="preserve">Instructor Gifts – </w:t>
      </w:r>
      <w:r w:rsidR="008C5B7B">
        <w:rPr>
          <w:bCs/>
          <w:sz w:val="16"/>
          <w:szCs w:val="16"/>
        </w:rPr>
        <w:t>donation to KPATC Foundation</w:t>
      </w:r>
      <w:r w:rsidR="00207007">
        <w:rPr>
          <w:bCs/>
          <w:sz w:val="16"/>
          <w:szCs w:val="16"/>
        </w:rPr>
        <w:t xml:space="preserve"> - </w:t>
      </w:r>
    </w:p>
    <w:p w14:paraId="1B8FE553" w14:textId="2C1868AD" w:rsidR="00A44C9D" w:rsidRDefault="00A44C9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>
        <w:rPr>
          <w:bCs/>
          <w:sz w:val="16"/>
          <w:szCs w:val="16"/>
        </w:rPr>
        <w:t xml:space="preserve">Poster Boards posted at proper times/locations </w:t>
      </w:r>
      <w:r w:rsidR="007E5C2D">
        <w:rPr>
          <w:bCs/>
          <w:sz w:val="16"/>
          <w:szCs w:val="16"/>
        </w:rPr>
        <w:t>–</w:t>
      </w:r>
      <w:r>
        <w:rPr>
          <w:bCs/>
          <w:sz w:val="16"/>
          <w:szCs w:val="16"/>
        </w:rPr>
        <w:t xml:space="preserve"> </w:t>
      </w:r>
    </w:p>
    <w:p w14:paraId="4F6A4F2F" w14:textId="0A17CD9E" w:rsidR="007E5C2D" w:rsidRDefault="007E5C2D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>
        <w:rPr>
          <w:bCs/>
          <w:sz w:val="16"/>
          <w:szCs w:val="16"/>
        </w:rPr>
        <w:t>Legacy Award – Recognize one person per year – Erin will send statewide when we are ready</w:t>
      </w:r>
    </w:p>
    <w:p w14:paraId="4E37D1C8" w14:textId="1150AA83" w:rsidR="0019116E" w:rsidRPr="00945804" w:rsidRDefault="0019116E" w:rsidP="00A44C9D">
      <w:pPr>
        <w:numPr>
          <w:ilvl w:val="1"/>
          <w:numId w:val="33"/>
        </w:numPr>
        <w:tabs>
          <w:tab w:val="left" w:pos="1620"/>
          <w:tab w:val="left" w:pos="5940"/>
        </w:tabs>
        <w:ind w:right="-540"/>
        <w:rPr>
          <w:bCs/>
          <w:sz w:val="16"/>
          <w:szCs w:val="16"/>
        </w:rPr>
      </w:pPr>
      <w:r>
        <w:rPr>
          <w:bCs/>
          <w:sz w:val="16"/>
          <w:szCs w:val="16"/>
        </w:rPr>
        <w:t xml:space="preserve">Newsletter – Erin </w:t>
      </w:r>
    </w:p>
    <w:p w14:paraId="7A5D5B98" w14:textId="326D2512" w:rsidR="00A44C9D" w:rsidRPr="00587C26" w:rsidRDefault="00A44C9D" w:rsidP="00A44C9D">
      <w:pPr>
        <w:pStyle w:val="ListParagraph"/>
        <w:numPr>
          <w:ilvl w:val="0"/>
          <w:numId w:val="33"/>
        </w:numPr>
        <w:rPr>
          <w:bCs/>
          <w:sz w:val="16"/>
          <w:szCs w:val="16"/>
        </w:rPr>
      </w:pPr>
      <w:r w:rsidRPr="00587C26">
        <w:rPr>
          <w:bCs/>
          <w:sz w:val="16"/>
          <w:szCs w:val="16"/>
        </w:rPr>
        <w:t>10th Anniversary Challenge Coin</w:t>
      </w:r>
      <w:r>
        <w:rPr>
          <w:bCs/>
          <w:sz w:val="16"/>
          <w:szCs w:val="16"/>
        </w:rPr>
        <w:tab/>
      </w:r>
      <w:r>
        <w:rPr>
          <w:bCs/>
          <w:sz w:val="16"/>
          <w:szCs w:val="16"/>
        </w:rPr>
        <w:tab/>
      </w:r>
      <w:r w:rsidRPr="00587C26">
        <w:rPr>
          <w:bCs/>
          <w:sz w:val="16"/>
          <w:szCs w:val="16"/>
        </w:rPr>
        <w:tab/>
      </w:r>
      <w:r w:rsidRPr="00587C26">
        <w:rPr>
          <w:bCs/>
          <w:sz w:val="16"/>
          <w:szCs w:val="16"/>
        </w:rPr>
        <w:tab/>
      </w:r>
      <w:r w:rsidRPr="00587C26">
        <w:rPr>
          <w:bCs/>
          <w:sz w:val="16"/>
          <w:szCs w:val="16"/>
        </w:rPr>
        <w:tab/>
      </w:r>
      <w:r w:rsidRPr="00587C26">
        <w:rPr>
          <w:bCs/>
          <w:sz w:val="16"/>
          <w:szCs w:val="16"/>
        </w:rPr>
        <w:tab/>
      </w:r>
      <w:r w:rsidRPr="00587C26">
        <w:rPr>
          <w:b/>
          <w:bCs/>
          <w:sz w:val="16"/>
          <w:szCs w:val="16"/>
        </w:rPr>
        <w:t>Chair</w:t>
      </w:r>
    </w:p>
    <w:p w14:paraId="6A8FCA21" w14:textId="682E0053" w:rsidR="006B6B09" w:rsidRPr="00630140" w:rsidRDefault="00A44C9D" w:rsidP="008C5B7B">
      <w:pPr>
        <w:pStyle w:val="ListParagraph"/>
        <w:numPr>
          <w:ilvl w:val="0"/>
          <w:numId w:val="33"/>
        </w:numPr>
        <w:rPr>
          <w:bCs/>
          <w:sz w:val="16"/>
          <w:szCs w:val="16"/>
        </w:rPr>
      </w:pPr>
      <w:r w:rsidRPr="00630140">
        <w:rPr>
          <w:bCs/>
          <w:sz w:val="16"/>
          <w:szCs w:val="16"/>
        </w:rPr>
        <w:t>202</w:t>
      </w:r>
      <w:r w:rsidR="00A05DBF">
        <w:rPr>
          <w:bCs/>
          <w:sz w:val="16"/>
          <w:szCs w:val="16"/>
        </w:rPr>
        <w:t>4</w:t>
      </w:r>
      <w:r w:rsidRPr="00630140">
        <w:rPr>
          <w:bCs/>
          <w:sz w:val="16"/>
          <w:szCs w:val="16"/>
        </w:rPr>
        <w:t xml:space="preserve"> PSAP Conference dates discussion – </w:t>
      </w:r>
      <w:r w:rsidR="00A05DBF">
        <w:rPr>
          <w:bCs/>
          <w:sz w:val="16"/>
          <w:szCs w:val="16"/>
        </w:rPr>
        <w:t>Coeur d’Alene</w:t>
      </w:r>
      <w:r w:rsidR="00A05DBF">
        <w:rPr>
          <w:bCs/>
          <w:sz w:val="16"/>
          <w:szCs w:val="16"/>
        </w:rPr>
        <w:tab/>
      </w:r>
      <w:r w:rsidRPr="00630140">
        <w:rPr>
          <w:b/>
          <w:bCs/>
          <w:sz w:val="16"/>
          <w:szCs w:val="16"/>
        </w:rPr>
        <w:tab/>
      </w:r>
      <w:r w:rsidRPr="00630140">
        <w:rPr>
          <w:b/>
          <w:bCs/>
          <w:sz w:val="16"/>
          <w:szCs w:val="16"/>
        </w:rPr>
        <w:tab/>
      </w:r>
      <w:r w:rsidRPr="00630140">
        <w:rPr>
          <w:b/>
          <w:bCs/>
          <w:sz w:val="16"/>
          <w:szCs w:val="16"/>
        </w:rPr>
        <w:tab/>
      </w:r>
      <w:r w:rsidR="008C5B7B" w:rsidRPr="00630140">
        <w:rPr>
          <w:b/>
          <w:bCs/>
          <w:sz w:val="16"/>
          <w:szCs w:val="16"/>
        </w:rPr>
        <w:t>Cassie</w:t>
      </w:r>
      <w:r w:rsidR="003E54E1" w:rsidRPr="00630140">
        <w:rPr>
          <w:b/>
          <w:bCs/>
          <w:sz w:val="16"/>
          <w:szCs w:val="16"/>
        </w:rPr>
        <w:t>/</w:t>
      </w:r>
      <w:r w:rsidR="00A70751">
        <w:rPr>
          <w:b/>
          <w:bCs/>
          <w:sz w:val="16"/>
          <w:szCs w:val="16"/>
        </w:rPr>
        <w:t>Beverly</w:t>
      </w:r>
    </w:p>
    <w:p w14:paraId="294A5431" w14:textId="53075F90" w:rsidR="009D3E21" w:rsidRPr="00630140" w:rsidRDefault="00A05DBF" w:rsidP="006B6B09">
      <w:pPr>
        <w:pStyle w:val="ListParagraph"/>
        <w:numPr>
          <w:ilvl w:val="1"/>
          <w:numId w:val="33"/>
        </w:numPr>
        <w:rPr>
          <w:bCs/>
          <w:sz w:val="16"/>
          <w:szCs w:val="16"/>
        </w:rPr>
      </w:pPr>
      <w:r>
        <w:rPr>
          <w:bCs/>
          <w:sz w:val="16"/>
          <w:szCs w:val="16"/>
        </w:rPr>
        <w:t>Proposed Dates</w:t>
      </w:r>
      <w:r w:rsidR="003E54E1" w:rsidRPr="00630140">
        <w:rPr>
          <w:bCs/>
          <w:sz w:val="16"/>
          <w:szCs w:val="16"/>
        </w:rPr>
        <w:t xml:space="preserve"> </w:t>
      </w:r>
      <w:r w:rsidR="009D3E21" w:rsidRPr="00630140">
        <w:rPr>
          <w:bCs/>
          <w:sz w:val="16"/>
          <w:szCs w:val="16"/>
        </w:rPr>
        <w:tab/>
      </w:r>
      <w:r w:rsidR="009D3E21" w:rsidRPr="00630140">
        <w:rPr>
          <w:bCs/>
          <w:sz w:val="16"/>
          <w:szCs w:val="16"/>
        </w:rPr>
        <w:tab/>
      </w:r>
    </w:p>
    <w:p w14:paraId="238CAD7A" w14:textId="6F4872F8" w:rsidR="00AE44B2" w:rsidRPr="00AE44B2" w:rsidRDefault="00AE44B2" w:rsidP="00BC71A2">
      <w:pPr>
        <w:pStyle w:val="ListParagraph"/>
        <w:numPr>
          <w:ilvl w:val="0"/>
          <w:numId w:val="33"/>
        </w:numPr>
        <w:rPr>
          <w:bCs/>
          <w:sz w:val="16"/>
          <w:szCs w:val="16"/>
        </w:rPr>
      </w:pPr>
      <w:r w:rsidRPr="00AE44B2">
        <w:rPr>
          <w:bCs/>
          <w:sz w:val="16"/>
          <w:szCs w:val="16"/>
        </w:rPr>
        <w:t xml:space="preserve">Future Meetings:  </w:t>
      </w:r>
      <w:r w:rsidRPr="00AE44B2">
        <w:rPr>
          <w:bCs/>
          <w:sz w:val="16"/>
          <w:szCs w:val="16"/>
        </w:rPr>
        <w:tab/>
      </w:r>
      <w:r w:rsidRPr="00AE44B2">
        <w:rPr>
          <w:bCs/>
          <w:sz w:val="16"/>
          <w:szCs w:val="16"/>
        </w:rPr>
        <w:tab/>
      </w:r>
      <w:r w:rsidRPr="00AE44B2">
        <w:rPr>
          <w:bCs/>
          <w:sz w:val="16"/>
          <w:szCs w:val="16"/>
        </w:rPr>
        <w:tab/>
      </w:r>
      <w:r w:rsidRPr="00AE44B2">
        <w:rPr>
          <w:bCs/>
          <w:sz w:val="16"/>
          <w:szCs w:val="16"/>
        </w:rPr>
        <w:tab/>
      </w:r>
      <w:r w:rsidRPr="00AE44B2">
        <w:rPr>
          <w:bCs/>
          <w:sz w:val="16"/>
          <w:szCs w:val="16"/>
        </w:rPr>
        <w:tab/>
      </w:r>
      <w:r w:rsidRPr="00AE44B2">
        <w:rPr>
          <w:bCs/>
          <w:sz w:val="16"/>
          <w:szCs w:val="16"/>
        </w:rPr>
        <w:tab/>
      </w:r>
      <w:r w:rsidRPr="00AE44B2">
        <w:rPr>
          <w:bCs/>
          <w:sz w:val="16"/>
          <w:szCs w:val="16"/>
        </w:rPr>
        <w:tab/>
      </w:r>
      <w:r w:rsidRPr="00AE44B2">
        <w:rPr>
          <w:bCs/>
          <w:sz w:val="16"/>
          <w:szCs w:val="16"/>
        </w:rPr>
        <w:tab/>
      </w:r>
      <w:r w:rsidR="000E3C79" w:rsidRPr="00945804">
        <w:rPr>
          <w:b/>
          <w:bCs/>
          <w:sz w:val="16"/>
          <w:szCs w:val="16"/>
        </w:rPr>
        <w:t>Chair</w:t>
      </w:r>
    </w:p>
    <w:p w14:paraId="66CA288E" w14:textId="73FBC2F8" w:rsidR="00E176A3" w:rsidRDefault="00A05DBF" w:rsidP="0013247E">
      <w:pPr>
        <w:pStyle w:val="ListParagraph"/>
        <w:numPr>
          <w:ilvl w:val="1"/>
          <w:numId w:val="33"/>
        </w:numPr>
        <w:rPr>
          <w:bCs/>
          <w:sz w:val="16"/>
          <w:szCs w:val="16"/>
        </w:rPr>
      </w:pPr>
      <w:r>
        <w:rPr>
          <w:bCs/>
          <w:sz w:val="16"/>
          <w:szCs w:val="16"/>
        </w:rPr>
        <w:t>February 1</w:t>
      </w:r>
      <w:r w:rsidR="00E176A3">
        <w:rPr>
          <w:bCs/>
          <w:sz w:val="16"/>
          <w:szCs w:val="16"/>
        </w:rPr>
        <w:t xml:space="preserve"> </w:t>
      </w:r>
      <w:r>
        <w:rPr>
          <w:bCs/>
          <w:sz w:val="16"/>
          <w:szCs w:val="16"/>
        </w:rPr>
        <w:t xml:space="preserve">– 10:00 am to 4:00 pm </w:t>
      </w:r>
    </w:p>
    <w:p w14:paraId="1C73A4C0" w14:textId="0D84961F" w:rsidR="0019116E" w:rsidRDefault="0019116E" w:rsidP="0013247E">
      <w:pPr>
        <w:pStyle w:val="ListParagraph"/>
        <w:numPr>
          <w:ilvl w:val="1"/>
          <w:numId w:val="33"/>
        </w:numPr>
        <w:rPr>
          <w:bCs/>
          <w:sz w:val="16"/>
          <w:szCs w:val="16"/>
        </w:rPr>
      </w:pPr>
      <w:r>
        <w:rPr>
          <w:bCs/>
          <w:sz w:val="16"/>
          <w:szCs w:val="16"/>
        </w:rPr>
        <w:t xml:space="preserve">March 1 – </w:t>
      </w:r>
      <w:r>
        <w:rPr>
          <w:bCs/>
          <w:sz w:val="16"/>
          <w:szCs w:val="16"/>
        </w:rPr>
        <w:t>10:00 am to 4:00 pm</w:t>
      </w:r>
      <w:r>
        <w:rPr>
          <w:bCs/>
          <w:sz w:val="16"/>
          <w:szCs w:val="16"/>
        </w:rPr>
        <w:t xml:space="preserve"> </w:t>
      </w:r>
    </w:p>
    <w:p w14:paraId="7482C1B3" w14:textId="77777777" w:rsidR="001B79FF" w:rsidRPr="00945804" w:rsidRDefault="000F727C" w:rsidP="00BC71A2">
      <w:pPr>
        <w:ind w:left="1440"/>
        <w:rPr>
          <w:sz w:val="16"/>
          <w:szCs w:val="16"/>
        </w:rPr>
      </w:pPr>
      <w:r>
        <w:rPr>
          <w:sz w:val="16"/>
          <w:szCs w:val="16"/>
        </w:rPr>
        <w:tab/>
      </w:r>
      <w:r w:rsidR="001B79FF" w:rsidRPr="00945804">
        <w:rPr>
          <w:sz w:val="16"/>
          <w:szCs w:val="16"/>
        </w:rPr>
        <w:tab/>
      </w:r>
    </w:p>
    <w:p w14:paraId="574DE25E" w14:textId="5486EC57" w:rsidR="001B79FF" w:rsidRDefault="00BC762E" w:rsidP="00BC71A2">
      <w:pPr>
        <w:tabs>
          <w:tab w:val="left" w:pos="1620"/>
          <w:tab w:val="left" w:pos="5940"/>
        </w:tabs>
        <w:ind w:right="-540"/>
        <w:rPr>
          <w:b/>
          <w:bCs/>
          <w:iCs/>
          <w:sz w:val="16"/>
          <w:szCs w:val="16"/>
        </w:rPr>
      </w:pPr>
      <w:r>
        <w:rPr>
          <w:b/>
          <w:bCs/>
          <w:sz w:val="16"/>
          <w:szCs w:val="16"/>
        </w:rPr>
        <w:lastRenderedPageBreak/>
        <w:t xml:space="preserve">   </w:t>
      </w:r>
      <w:r w:rsidR="00304941">
        <w:rPr>
          <w:b/>
          <w:bCs/>
          <w:sz w:val="16"/>
          <w:szCs w:val="16"/>
        </w:rPr>
        <w:t>3</w:t>
      </w:r>
      <w:r w:rsidR="009F470F" w:rsidRPr="00945804">
        <w:rPr>
          <w:b/>
          <w:bCs/>
          <w:sz w:val="16"/>
          <w:szCs w:val="16"/>
        </w:rPr>
        <w:t>:</w:t>
      </w:r>
      <w:r w:rsidR="00304941">
        <w:rPr>
          <w:b/>
          <w:bCs/>
          <w:sz w:val="16"/>
          <w:szCs w:val="16"/>
        </w:rPr>
        <w:t>46</w:t>
      </w:r>
      <w:r w:rsidR="003000F5" w:rsidRPr="00945804">
        <w:rPr>
          <w:b/>
          <w:bCs/>
          <w:sz w:val="16"/>
          <w:szCs w:val="16"/>
        </w:rPr>
        <w:t xml:space="preserve"> </w:t>
      </w:r>
      <w:r w:rsidR="00445A12" w:rsidRPr="00445A12">
        <w:rPr>
          <w:b/>
          <w:bCs/>
          <w:sz w:val="16"/>
          <w:szCs w:val="16"/>
        </w:rPr>
        <w:t>–</w:t>
      </w:r>
      <w:r w:rsidR="00E3347D">
        <w:rPr>
          <w:b/>
          <w:bCs/>
          <w:sz w:val="16"/>
          <w:szCs w:val="16"/>
        </w:rPr>
        <w:t xml:space="preserve"> </w:t>
      </w:r>
      <w:r>
        <w:rPr>
          <w:b/>
          <w:bCs/>
          <w:sz w:val="16"/>
          <w:szCs w:val="16"/>
        </w:rPr>
        <w:t xml:space="preserve"> </w:t>
      </w:r>
      <w:r w:rsidR="00304941">
        <w:rPr>
          <w:b/>
          <w:bCs/>
          <w:sz w:val="16"/>
          <w:szCs w:val="16"/>
        </w:rPr>
        <w:t xml:space="preserve"> </w:t>
      </w:r>
      <w:r w:rsidR="008C5B7B">
        <w:rPr>
          <w:b/>
          <w:bCs/>
          <w:sz w:val="16"/>
          <w:szCs w:val="16"/>
        </w:rPr>
        <w:t>4</w:t>
      </w:r>
      <w:r w:rsidR="00AF582D" w:rsidRPr="00945804">
        <w:rPr>
          <w:b/>
          <w:bCs/>
          <w:sz w:val="16"/>
          <w:szCs w:val="16"/>
        </w:rPr>
        <w:t>:</w:t>
      </w:r>
      <w:r w:rsidR="00304941">
        <w:rPr>
          <w:b/>
          <w:bCs/>
          <w:sz w:val="16"/>
          <w:szCs w:val="16"/>
        </w:rPr>
        <w:t>00</w:t>
      </w:r>
      <w:r w:rsidR="001B79FF" w:rsidRPr="00945804">
        <w:rPr>
          <w:b/>
          <w:bCs/>
          <w:sz w:val="16"/>
          <w:szCs w:val="16"/>
        </w:rPr>
        <w:tab/>
        <w:t>Open Comment Period</w:t>
      </w:r>
      <w:r w:rsidR="001B79FF" w:rsidRPr="00945804">
        <w:rPr>
          <w:b/>
          <w:bCs/>
          <w:sz w:val="16"/>
          <w:szCs w:val="16"/>
        </w:rPr>
        <w:tab/>
      </w:r>
      <w:r w:rsidR="001B79FF" w:rsidRPr="00945804">
        <w:rPr>
          <w:b/>
          <w:bCs/>
          <w:sz w:val="16"/>
          <w:szCs w:val="16"/>
        </w:rPr>
        <w:tab/>
      </w:r>
      <w:r w:rsidR="001B79FF" w:rsidRPr="00945804">
        <w:rPr>
          <w:b/>
          <w:bCs/>
          <w:sz w:val="16"/>
          <w:szCs w:val="16"/>
        </w:rPr>
        <w:tab/>
      </w:r>
      <w:r w:rsidR="001B79FF" w:rsidRPr="00945804">
        <w:rPr>
          <w:b/>
          <w:bCs/>
          <w:sz w:val="16"/>
          <w:szCs w:val="16"/>
        </w:rPr>
        <w:tab/>
      </w:r>
      <w:r w:rsidR="00AF582D" w:rsidRPr="00945804">
        <w:rPr>
          <w:b/>
          <w:bCs/>
          <w:sz w:val="16"/>
          <w:szCs w:val="16"/>
        </w:rPr>
        <w:tab/>
      </w:r>
      <w:r w:rsidR="000E3C79" w:rsidRPr="00945804">
        <w:rPr>
          <w:b/>
          <w:bCs/>
          <w:sz w:val="16"/>
          <w:szCs w:val="16"/>
        </w:rPr>
        <w:t>Chair</w:t>
      </w:r>
    </w:p>
    <w:p w14:paraId="1C2A8812" w14:textId="77777777" w:rsidR="00A05DBF" w:rsidRPr="00EB6046" w:rsidRDefault="00A05DBF" w:rsidP="00EB6046">
      <w:pPr>
        <w:tabs>
          <w:tab w:val="left" w:pos="1620"/>
          <w:tab w:val="left" w:pos="5940"/>
        </w:tabs>
        <w:ind w:right="-540"/>
        <w:rPr>
          <w:bCs/>
          <w:iCs/>
          <w:sz w:val="16"/>
          <w:szCs w:val="16"/>
        </w:rPr>
      </w:pPr>
    </w:p>
    <w:p w14:paraId="2D68E306" w14:textId="41C4BAF9" w:rsidR="007D41EA" w:rsidRPr="00945804" w:rsidRDefault="00027389" w:rsidP="00BC71A2">
      <w:pPr>
        <w:tabs>
          <w:tab w:val="left" w:pos="1620"/>
          <w:tab w:val="left" w:pos="5940"/>
        </w:tabs>
        <w:ind w:right="-540"/>
        <w:rPr>
          <w:b/>
          <w:sz w:val="16"/>
          <w:szCs w:val="16"/>
        </w:rPr>
      </w:pPr>
      <w:r w:rsidRPr="00945804">
        <w:rPr>
          <w:b/>
          <w:bCs/>
          <w:iCs/>
          <w:sz w:val="16"/>
          <w:szCs w:val="16"/>
        </w:rPr>
        <w:t xml:space="preserve">           </w:t>
      </w:r>
      <w:r w:rsidR="00BC762E">
        <w:rPr>
          <w:b/>
          <w:bCs/>
          <w:iCs/>
          <w:sz w:val="16"/>
          <w:szCs w:val="16"/>
        </w:rPr>
        <w:t xml:space="preserve">   </w:t>
      </w:r>
      <w:r w:rsidR="008C5B7B">
        <w:rPr>
          <w:b/>
          <w:bCs/>
          <w:iCs/>
          <w:sz w:val="16"/>
          <w:szCs w:val="16"/>
        </w:rPr>
        <w:t xml:space="preserve"> </w:t>
      </w:r>
      <w:r w:rsidR="00BC762E">
        <w:rPr>
          <w:b/>
          <w:bCs/>
          <w:iCs/>
          <w:sz w:val="16"/>
          <w:szCs w:val="16"/>
        </w:rPr>
        <w:t xml:space="preserve"> </w:t>
      </w:r>
      <w:r w:rsidR="00304941">
        <w:rPr>
          <w:b/>
          <w:bCs/>
          <w:iCs/>
          <w:sz w:val="16"/>
          <w:szCs w:val="16"/>
        </w:rPr>
        <w:t xml:space="preserve"> 4</w:t>
      </w:r>
      <w:r w:rsidR="00A43504" w:rsidRPr="00945804">
        <w:rPr>
          <w:b/>
          <w:bCs/>
          <w:iCs/>
          <w:sz w:val="16"/>
          <w:szCs w:val="16"/>
        </w:rPr>
        <w:t>:</w:t>
      </w:r>
      <w:r w:rsidR="008C5B7B">
        <w:rPr>
          <w:b/>
          <w:bCs/>
          <w:iCs/>
          <w:sz w:val="16"/>
          <w:szCs w:val="16"/>
        </w:rPr>
        <w:t>00</w:t>
      </w:r>
      <w:r w:rsidR="00F632A2" w:rsidRPr="00945804">
        <w:rPr>
          <w:b/>
          <w:bCs/>
          <w:iCs/>
          <w:sz w:val="16"/>
          <w:szCs w:val="16"/>
        </w:rPr>
        <w:tab/>
      </w:r>
      <w:r w:rsidR="00F632A2" w:rsidRPr="00945804">
        <w:rPr>
          <w:b/>
          <w:bCs/>
          <w:sz w:val="16"/>
          <w:szCs w:val="16"/>
        </w:rPr>
        <w:t>ADJOURNMENT</w:t>
      </w:r>
      <w:r w:rsidR="00F632A2" w:rsidRPr="00945804">
        <w:rPr>
          <w:b/>
          <w:bCs/>
          <w:sz w:val="16"/>
          <w:szCs w:val="16"/>
        </w:rPr>
        <w:tab/>
      </w:r>
      <w:r w:rsidR="00F632A2" w:rsidRPr="00945804">
        <w:rPr>
          <w:b/>
          <w:bCs/>
          <w:sz w:val="16"/>
          <w:szCs w:val="16"/>
        </w:rPr>
        <w:tab/>
      </w:r>
      <w:r w:rsidR="00F632A2" w:rsidRPr="00945804">
        <w:rPr>
          <w:b/>
          <w:bCs/>
          <w:sz w:val="16"/>
          <w:szCs w:val="16"/>
        </w:rPr>
        <w:tab/>
      </w:r>
      <w:r w:rsidR="006C1566" w:rsidRPr="00945804">
        <w:rPr>
          <w:b/>
          <w:bCs/>
          <w:sz w:val="16"/>
          <w:szCs w:val="16"/>
        </w:rPr>
        <w:tab/>
      </w:r>
      <w:r w:rsidR="00AF582D" w:rsidRPr="00945804">
        <w:rPr>
          <w:b/>
          <w:bCs/>
          <w:sz w:val="16"/>
          <w:szCs w:val="16"/>
        </w:rPr>
        <w:tab/>
      </w:r>
      <w:r w:rsidR="000E3C79" w:rsidRPr="00945804">
        <w:rPr>
          <w:b/>
          <w:bCs/>
          <w:sz w:val="16"/>
          <w:szCs w:val="16"/>
        </w:rPr>
        <w:t>Chair</w:t>
      </w:r>
      <w:r w:rsidR="007D41EA" w:rsidRPr="00945804">
        <w:rPr>
          <w:b/>
          <w:sz w:val="16"/>
          <w:szCs w:val="16"/>
        </w:rPr>
        <w:t xml:space="preserve"> </w:t>
      </w:r>
    </w:p>
    <w:sectPr w:rsidR="007D41EA" w:rsidRPr="00945804" w:rsidSect="0019116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14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46AA98" w14:textId="77777777" w:rsidR="005F00AA" w:rsidRDefault="005F00AA">
      <w:r>
        <w:separator/>
      </w:r>
    </w:p>
  </w:endnote>
  <w:endnote w:type="continuationSeparator" w:id="0">
    <w:p w14:paraId="5F262525" w14:textId="77777777" w:rsidR="005F00AA" w:rsidRDefault="005F00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5C57BE" w14:textId="77777777" w:rsidR="00F90702" w:rsidRDefault="00F907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6F4A25" w14:textId="77777777" w:rsidR="00F90702" w:rsidRDefault="00F9070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2EC02" w14:textId="77777777" w:rsidR="00F90702" w:rsidRDefault="00F907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DA2902" w14:textId="77777777" w:rsidR="005F00AA" w:rsidRDefault="005F00AA">
      <w:r>
        <w:separator/>
      </w:r>
    </w:p>
  </w:footnote>
  <w:footnote w:type="continuationSeparator" w:id="0">
    <w:p w14:paraId="7714173E" w14:textId="77777777" w:rsidR="005F00AA" w:rsidRDefault="005F00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02178F" w14:textId="77777777" w:rsidR="00F90702" w:rsidRDefault="00F907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07B0BE" w14:textId="77777777" w:rsidR="00F90702" w:rsidRDefault="00F9070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781B05" w14:textId="77777777" w:rsidR="00F90702" w:rsidRDefault="00F907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A336D"/>
    <w:multiLevelType w:val="hybridMultilevel"/>
    <w:tmpl w:val="2CDEA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74056"/>
    <w:multiLevelType w:val="hybridMultilevel"/>
    <w:tmpl w:val="5398422E"/>
    <w:lvl w:ilvl="0" w:tplc="04090001">
      <w:start w:val="1"/>
      <w:numFmt w:val="bullet"/>
      <w:lvlText w:val=""/>
      <w:lvlJc w:val="left"/>
      <w:pPr>
        <w:ind w:left="23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0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80" w:hanging="360"/>
      </w:pPr>
      <w:rPr>
        <w:rFonts w:ascii="Wingdings" w:hAnsi="Wingdings" w:hint="default"/>
      </w:rPr>
    </w:lvl>
  </w:abstractNum>
  <w:abstractNum w:abstractNumId="2" w15:restartNumberingAfterBreak="0">
    <w:nsid w:val="06BE53D2"/>
    <w:multiLevelType w:val="hybridMultilevel"/>
    <w:tmpl w:val="E67224D8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" w15:restartNumberingAfterBreak="0">
    <w:nsid w:val="07A72FF0"/>
    <w:multiLevelType w:val="hybridMultilevel"/>
    <w:tmpl w:val="72BC0E8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09CC18FC"/>
    <w:multiLevelType w:val="hybridMultilevel"/>
    <w:tmpl w:val="75967042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5" w15:restartNumberingAfterBreak="0">
    <w:nsid w:val="0AF936B0"/>
    <w:multiLevelType w:val="hybridMultilevel"/>
    <w:tmpl w:val="8C2044FE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0D3C60E3"/>
    <w:multiLevelType w:val="hybridMultilevel"/>
    <w:tmpl w:val="76144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08720B"/>
    <w:multiLevelType w:val="hybridMultilevel"/>
    <w:tmpl w:val="A5B0FAB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02666B"/>
    <w:multiLevelType w:val="hybridMultilevel"/>
    <w:tmpl w:val="5E6847B2"/>
    <w:lvl w:ilvl="0" w:tplc="32B84AC6">
      <w:numFmt w:val="bullet"/>
      <w:lvlText w:val=""/>
      <w:lvlJc w:val="left"/>
      <w:pPr>
        <w:ind w:left="765" w:hanging="405"/>
      </w:pPr>
      <w:rPr>
        <w:rFonts w:ascii="Symbol" w:eastAsia="Times New Roman" w:hAnsi="Symbol" w:cs="Times New Roman" w:hint="default"/>
        <w:b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3846DE"/>
    <w:multiLevelType w:val="hybridMultilevel"/>
    <w:tmpl w:val="354E826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0" w15:restartNumberingAfterBreak="0">
    <w:nsid w:val="1DC249B0"/>
    <w:multiLevelType w:val="hybridMultilevel"/>
    <w:tmpl w:val="2ADA42C6"/>
    <w:lvl w:ilvl="0" w:tplc="2C5403CC">
      <w:start w:val="1"/>
      <w:numFmt w:val="bullet"/>
      <w:lvlText w:val=""/>
      <w:lvlJc w:val="left"/>
      <w:pPr>
        <w:ind w:left="2279" w:hanging="360"/>
      </w:pPr>
      <w:rPr>
        <w:rFonts w:ascii="Symbol" w:eastAsia="Symbol" w:hAnsi="Symbol" w:hint="default"/>
        <w:w w:val="76"/>
        <w:sz w:val="22"/>
        <w:szCs w:val="22"/>
      </w:rPr>
    </w:lvl>
    <w:lvl w:ilvl="1" w:tplc="E8EC608A">
      <w:start w:val="1"/>
      <w:numFmt w:val="bullet"/>
      <w:lvlText w:val="•"/>
      <w:lvlJc w:val="left"/>
      <w:pPr>
        <w:ind w:left="3011" w:hanging="360"/>
      </w:pPr>
      <w:rPr>
        <w:rFonts w:hint="default"/>
      </w:rPr>
    </w:lvl>
    <w:lvl w:ilvl="2" w:tplc="F186454A">
      <w:start w:val="1"/>
      <w:numFmt w:val="bullet"/>
      <w:lvlText w:val="•"/>
      <w:lvlJc w:val="left"/>
      <w:pPr>
        <w:ind w:left="3743" w:hanging="360"/>
      </w:pPr>
      <w:rPr>
        <w:rFonts w:hint="default"/>
      </w:rPr>
    </w:lvl>
    <w:lvl w:ilvl="3" w:tplc="7558420E">
      <w:start w:val="1"/>
      <w:numFmt w:val="bullet"/>
      <w:lvlText w:val="•"/>
      <w:lvlJc w:val="left"/>
      <w:pPr>
        <w:ind w:left="4475" w:hanging="360"/>
      </w:pPr>
      <w:rPr>
        <w:rFonts w:hint="default"/>
      </w:rPr>
    </w:lvl>
    <w:lvl w:ilvl="4" w:tplc="63460752">
      <w:start w:val="1"/>
      <w:numFmt w:val="bullet"/>
      <w:lvlText w:val="•"/>
      <w:lvlJc w:val="left"/>
      <w:pPr>
        <w:ind w:left="5207" w:hanging="360"/>
      </w:pPr>
      <w:rPr>
        <w:rFonts w:hint="default"/>
      </w:rPr>
    </w:lvl>
    <w:lvl w:ilvl="5" w:tplc="3ED60178">
      <w:start w:val="1"/>
      <w:numFmt w:val="bullet"/>
      <w:lvlText w:val="•"/>
      <w:lvlJc w:val="left"/>
      <w:pPr>
        <w:ind w:left="5939" w:hanging="360"/>
      </w:pPr>
      <w:rPr>
        <w:rFonts w:hint="default"/>
      </w:rPr>
    </w:lvl>
    <w:lvl w:ilvl="6" w:tplc="A65E0026">
      <w:start w:val="1"/>
      <w:numFmt w:val="bullet"/>
      <w:lvlText w:val="•"/>
      <w:lvlJc w:val="left"/>
      <w:pPr>
        <w:ind w:left="6671" w:hanging="360"/>
      </w:pPr>
      <w:rPr>
        <w:rFonts w:hint="default"/>
      </w:rPr>
    </w:lvl>
    <w:lvl w:ilvl="7" w:tplc="FF480AD0">
      <w:start w:val="1"/>
      <w:numFmt w:val="bullet"/>
      <w:lvlText w:val="•"/>
      <w:lvlJc w:val="left"/>
      <w:pPr>
        <w:ind w:left="7403" w:hanging="360"/>
      </w:pPr>
      <w:rPr>
        <w:rFonts w:hint="default"/>
      </w:rPr>
    </w:lvl>
    <w:lvl w:ilvl="8" w:tplc="28849ABA">
      <w:start w:val="1"/>
      <w:numFmt w:val="bullet"/>
      <w:lvlText w:val="•"/>
      <w:lvlJc w:val="left"/>
      <w:pPr>
        <w:ind w:left="8135" w:hanging="360"/>
      </w:pPr>
      <w:rPr>
        <w:rFonts w:hint="default"/>
      </w:rPr>
    </w:lvl>
  </w:abstractNum>
  <w:abstractNum w:abstractNumId="11" w15:restartNumberingAfterBreak="0">
    <w:nsid w:val="1F92501F"/>
    <w:multiLevelType w:val="hybridMultilevel"/>
    <w:tmpl w:val="170A3F7E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2" w15:restartNumberingAfterBreak="0">
    <w:nsid w:val="207314A6"/>
    <w:multiLevelType w:val="hybridMultilevel"/>
    <w:tmpl w:val="88661C48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2" w:tplc="745EB144">
      <w:numFmt w:val="bullet"/>
      <w:lvlText w:val="•"/>
      <w:lvlJc w:val="left"/>
      <w:pPr>
        <w:ind w:left="4500" w:hanging="360"/>
      </w:pPr>
      <w:rPr>
        <w:rFonts w:ascii="Times New Roman" w:eastAsia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3" w15:restartNumberingAfterBreak="0">
    <w:nsid w:val="21C1334D"/>
    <w:multiLevelType w:val="hybridMultilevel"/>
    <w:tmpl w:val="89BEC37A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4" w15:restartNumberingAfterBreak="0">
    <w:nsid w:val="222B7D21"/>
    <w:multiLevelType w:val="hybridMultilevel"/>
    <w:tmpl w:val="111A89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639129C"/>
    <w:multiLevelType w:val="hybridMultilevel"/>
    <w:tmpl w:val="42F41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A701C9"/>
    <w:multiLevelType w:val="hybridMultilevel"/>
    <w:tmpl w:val="56FC7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7F128B"/>
    <w:multiLevelType w:val="hybridMultilevel"/>
    <w:tmpl w:val="7592F70A"/>
    <w:lvl w:ilvl="0" w:tplc="153E45CE">
      <w:start w:val="700"/>
      <w:numFmt w:val="bullet"/>
      <w:lvlText w:val="•"/>
      <w:lvlJc w:val="left"/>
      <w:pPr>
        <w:ind w:left="25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8" w15:restartNumberingAfterBreak="0">
    <w:nsid w:val="324B259F"/>
    <w:multiLevelType w:val="hybridMultilevel"/>
    <w:tmpl w:val="F2122CF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33AB7287"/>
    <w:multiLevelType w:val="hybridMultilevel"/>
    <w:tmpl w:val="0720C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0E45FF"/>
    <w:multiLevelType w:val="hybridMultilevel"/>
    <w:tmpl w:val="141E2B5C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1" w15:restartNumberingAfterBreak="0">
    <w:nsid w:val="37933C24"/>
    <w:multiLevelType w:val="hybridMultilevel"/>
    <w:tmpl w:val="C6400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1132F1"/>
    <w:multiLevelType w:val="hybridMultilevel"/>
    <w:tmpl w:val="F1669F30"/>
    <w:lvl w:ilvl="0" w:tplc="32B84AC6">
      <w:numFmt w:val="bullet"/>
      <w:lvlText w:val=""/>
      <w:lvlJc w:val="left"/>
      <w:pPr>
        <w:ind w:left="2385" w:hanging="405"/>
      </w:pPr>
      <w:rPr>
        <w:rFonts w:ascii="Symbol" w:eastAsia="Times New Roman" w:hAnsi="Symbol" w:cs="Times New Roman" w:hint="default"/>
        <w:b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3" w15:restartNumberingAfterBreak="0">
    <w:nsid w:val="42254467"/>
    <w:multiLevelType w:val="hybridMultilevel"/>
    <w:tmpl w:val="C3CCE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9C0F65"/>
    <w:multiLevelType w:val="hybridMultilevel"/>
    <w:tmpl w:val="9B42A78C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5" w15:restartNumberingAfterBreak="0">
    <w:nsid w:val="48180CE4"/>
    <w:multiLevelType w:val="hybridMultilevel"/>
    <w:tmpl w:val="87EA9A1A"/>
    <w:lvl w:ilvl="0" w:tplc="32B84AC6">
      <w:numFmt w:val="bullet"/>
      <w:lvlText w:val=""/>
      <w:lvlJc w:val="left"/>
      <w:pPr>
        <w:ind w:left="6705" w:hanging="405"/>
      </w:pPr>
      <w:rPr>
        <w:rFonts w:ascii="Symbol" w:eastAsia="Times New Roman" w:hAnsi="Symbol" w:cs="Times New Roman" w:hint="default"/>
        <w:b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9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7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420" w:hanging="360"/>
      </w:pPr>
      <w:rPr>
        <w:rFonts w:ascii="Wingdings" w:hAnsi="Wingdings" w:hint="default"/>
      </w:rPr>
    </w:lvl>
  </w:abstractNum>
  <w:abstractNum w:abstractNumId="26" w15:restartNumberingAfterBreak="0">
    <w:nsid w:val="488D1BF5"/>
    <w:multiLevelType w:val="hybridMultilevel"/>
    <w:tmpl w:val="91F299A0"/>
    <w:lvl w:ilvl="0" w:tplc="19869D50">
      <w:numFmt w:val="bullet"/>
      <w:lvlText w:val="-"/>
      <w:lvlJc w:val="left"/>
      <w:pPr>
        <w:ind w:left="23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7" w15:restartNumberingAfterBreak="0">
    <w:nsid w:val="49C3797B"/>
    <w:multiLevelType w:val="hybridMultilevel"/>
    <w:tmpl w:val="6D5E0AF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8" w15:restartNumberingAfterBreak="0">
    <w:nsid w:val="4D417B5F"/>
    <w:multiLevelType w:val="hybridMultilevel"/>
    <w:tmpl w:val="D5EE949E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29" w15:restartNumberingAfterBreak="0">
    <w:nsid w:val="4D9E74D0"/>
    <w:multiLevelType w:val="hybridMultilevel"/>
    <w:tmpl w:val="36E6A60A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0" w15:restartNumberingAfterBreak="0">
    <w:nsid w:val="50B56790"/>
    <w:multiLevelType w:val="hybridMultilevel"/>
    <w:tmpl w:val="43B62FD0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1" w15:restartNumberingAfterBreak="0">
    <w:nsid w:val="53DC7484"/>
    <w:multiLevelType w:val="hybridMultilevel"/>
    <w:tmpl w:val="68D2D2AE"/>
    <w:lvl w:ilvl="0" w:tplc="04090001">
      <w:start w:val="1"/>
      <w:numFmt w:val="bullet"/>
      <w:lvlText w:val=""/>
      <w:lvlJc w:val="left"/>
      <w:pPr>
        <w:ind w:left="11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5" w:hanging="360"/>
      </w:pPr>
      <w:rPr>
        <w:rFonts w:ascii="Wingdings" w:hAnsi="Wingdings" w:hint="default"/>
      </w:rPr>
    </w:lvl>
  </w:abstractNum>
  <w:abstractNum w:abstractNumId="32" w15:restartNumberingAfterBreak="0">
    <w:nsid w:val="577E4C00"/>
    <w:multiLevelType w:val="hybridMultilevel"/>
    <w:tmpl w:val="CD20E2B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3" w15:restartNumberingAfterBreak="0">
    <w:nsid w:val="5A2F76BB"/>
    <w:multiLevelType w:val="hybridMultilevel"/>
    <w:tmpl w:val="543E347A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4" w15:restartNumberingAfterBreak="0">
    <w:nsid w:val="5CE933E5"/>
    <w:multiLevelType w:val="hybridMultilevel"/>
    <w:tmpl w:val="475E7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0C4838"/>
    <w:multiLevelType w:val="hybridMultilevel"/>
    <w:tmpl w:val="9CFC05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04D4266"/>
    <w:multiLevelType w:val="hybridMultilevel"/>
    <w:tmpl w:val="073CF57E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7" w15:restartNumberingAfterBreak="0">
    <w:nsid w:val="61497F36"/>
    <w:multiLevelType w:val="hybridMultilevel"/>
    <w:tmpl w:val="35F08CC6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8" w15:restartNumberingAfterBreak="0">
    <w:nsid w:val="61E73229"/>
    <w:multiLevelType w:val="hybridMultilevel"/>
    <w:tmpl w:val="5B00796E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9" w15:restartNumberingAfterBreak="0">
    <w:nsid w:val="63CC5A88"/>
    <w:multiLevelType w:val="hybridMultilevel"/>
    <w:tmpl w:val="D6A863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481636A"/>
    <w:multiLevelType w:val="hybridMultilevel"/>
    <w:tmpl w:val="3E583A4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1" w15:restartNumberingAfterBreak="0">
    <w:nsid w:val="68F71297"/>
    <w:multiLevelType w:val="hybridMultilevel"/>
    <w:tmpl w:val="B456B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9164A10"/>
    <w:multiLevelType w:val="hybridMultilevel"/>
    <w:tmpl w:val="35AC4E3A"/>
    <w:lvl w:ilvl="0" w:tplc="04090001">
      <w:start w:val="1"/>
      <w:numFmt w:val="bullet"/>
      <w:lvlText w:val=""/>
      <w:lvlJc w:val="left"/>
      <w:pPr>
        <w:ind w:left="2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80" w:hanging="360"/>
      </w:pPr>
      <w:rPr>
        <w:rFonts w:ascii="Wingdings" w:hAnsi="Wingdings" w:hint="default"/>
      </w:rPr>
    </w:lvl>
  </w:abstractNum>
  <w:abstractNum w:abstractNumId="43" w15:restartNumberingAfterBreak="0">
    <w:nsid w:val="6BF72566"/>
    <w:multiLevelType w:val="hybridMultilevel"/>
    <w:tmpl w:val="41CCA0B8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4" w15:restartNumberingAfterBreak="0">
    <w:nsid w:val="6CF37DF5"/>
    <w:multiLevelType w:val="hybridMultilevel"/>
    <w:tmpl w:val="E626FF8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5" w15:restartNumberingAfterBreak="0">
    <w:nsid w:val="6F914ED4"/>
    <w:multiLevelType w:val="hybridMultilevel"/>
    <w:tmpl w:val="CB28661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6" w15:restartNumberingAfterBreak="0">
    <w:nsid w:val="70083425"/>
    <w:multiLevelType w:val="hybridMultilevel"/>
    <w:tmpl w:val="6C989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9DA79A0"/>
    <w:multiLevelType w:val="hybridMultilevel"/>
    <w:tmpl w:val="6ECCF0C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8" w15:restartNumberingAfterBreak="0">
    <w:nsid w:val="7EFB2A7C"/>
    <w:multiLevelType w:val="hybridMultilevel"/>
    <w:tmpl w:val="2F949AB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 w16cid:durableId="57629787">
    <w:abstractNumId w:val="41"/>
  </w:num>
  <w:num w:numId="2" w16cid:durableId="1180464567">
    <w:abstractNumId w:val="19"/>
  </w:num>
  <w:num w:numId="3" w16cid:durableId="2029481991">
    <w:abstractNumId w:val="21"/>
  </w:num>
  <w:num w:numId="4" w16cid:durableId="1411779939">
    <w:abstractNumId w:val="16"/>
  </w:num>
  <w:num w:numId="5" w16cid:durableId="1314723412">
    <w:abstractNumId w:val="20"/>
  </w:num>
  <w:num w:numId="6" w16cid:durableId="1621379195">
    <w:abstractNumId w:val="6"/>
  </w:num>
  <w:num w:numId="7" w16cid:durableId="478766681">
    <w:abstractNumId w:val="7"/>
  </w:num>
  <w:num w:numId="8" w16cid:durableId="2142184203">
    <w:abstractNumId w:val="37"/>
  </w:num>
  <w:num w:numId="9" w16cid:durableId="1801262490">
    <w:abstractNumId w:val="15"/>
  </w:num>
  <w:num w:numId="10" w16cid:durableId="847675073">
    <w:abstractNumId w:val="13"/>
  </w:num>
  <w:num w:numId="11" w16cid:durableId="1042288094">
    <w:abstractNumId w:val="0"/>
  </w:num>
  <w:num w:numId="12" w16cid:durableId="1182358020">
    <w:abstractNumId w:val="24"/>
  </w:num>
  <w:num w:numId="13" w16cid:durableId="663749105">
    <w:abstractNumId w:val="34"/>
  </w:num>
  <w:num w:numId="14" w16cid:durableId="1287006133">
    <w:abstractNumId w:val="9"/>
  </w:num>
  <w:num w:numId="15" w16cid:durableId="863830788">
    <w:abstractNumId w:val="33"/>
  </w:num>
  <w:num w:numId="16" w16cid:durableId="978876229">
    <w:abstractNumId w:val="46"/>
  </w:num>
  <w:num w:numId="17" w16cid:durableId="50085147">
    <w:abstractNumId w:val="40"/>
  </w:num>
  <w:num w:numId="18" w16cid:durableId="860095179">
    <w:abstractNumId w:val="30"/>
  </w:num>
  <w:num w:numId="19" w16cid:durableId="867833936">
    <w:abstractNumId w:val="44"/>
  </w:num>
  <w:num w:numId="20" w16cid:durableId="206113736">
    <w:abstractNumId w:val="10"/>
  </w:num>
  <w:num w:numId="21" w16cid:durableId="1441756766">
    <w:abstractNumId w:val="11"/>
  </w:num>
  <w:num w:numId="22" w16cid:durableId="189931515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147239913">
    <w:abstractNumId w:val="14"/>
  </w:num>
  <w:num w:numId="24" w16cid:durableId="907959219">
    <w:abstractNumId w:val="39"/>
  </w:num>
  <w:num w:numId="25" w16cid:durableId="195582441">
    <w:abstractNumId w:val="31"/>
  </w:num>
  <w:num w:numId="26" w16cid:durableId="1602756168">
    <w:abstractNumId w:val="35"/>
  </w:num>
  <w:num w:numId="27" w16cid:durableId="564410015">
    <w:abstractNumId w:val="8"/>
  </w:num>
  <w:num w:numId="28" w16cid:durableId="1681277250">
    <w:abstractNumId w:val="25"/>
  </w:num>
  <w:num w:numId="29" w16cid:durableId="2131775094">
    <w:abstractNumId w:val="22"/>
  </w:num>
  <w:num w:numId="30" w16cid:durableId="1181361878">
    <w:abstractNumId w:val="2"/>
  </w:num>
  <w:num w:numId="31" w16cid:durableId="933366947">
    <w:abstractNumId w:val="4"/>
  </w:num>
  <w:num w:numId="32" w16cid:durableId="1018704429">
    <w:abstractNumId w:val="23"/>
  </w:num>
  <w:num w:numId="33" w16cid:durableId="528449091">
    <w:abstractNumId w:val="1"/>
  </w:num>
  <w:num w:numId="34" w16cid:durableId="299041227">
    <w:abstractNumId w:val="47"/>
  </w:num>
  <w:num w:numId="35" w16cid:durableId="404424162">
    <w:abstractNumId w:val="28"/>
  </w:num>
  <w:num w:numId="36" w16cid:durableId="1000278861">
    <w:abstractNumId w:val="17"/>
  </w:num>
  <w:num w:numId="37" w16cid:durableId="151146118">
    <w:abstractNumId w:val="27"/>
  </w:num>
  <w:num w:numId="38" w16cid:durableId="562255388">
    <w:abstractNumId w:val="3"/>
  </w:num>
  <w:num w:numId="39" w16cid:durableId="361832838">
    <w:abstractNumId w:val="29"/>
  </w:num>
  <w:num w:numId="40" w16cid:durableId="1621034674">
    <w:abstractNumId w:val="43"/>
  </w:num>
  <w:num w:numId="41" w16cid:durableId="1348674192">
    <w:abstractNumId w:val="38"/>
  </w:num>
  <w:num w:numId="42" w16cid:durableId="347952934">
    <w:abstractNumId w:val="32"/>
  </w:num>
  <w:num w:numId="43" w16cid:durableId="39474815">
    <w:abstractNumId w:val="45"/>
  </w:num>
  <w:num w:numId="44" w16cid:durableId="174081920">
    <w:abstractNumId w:val="18"/>
  </w:num>
  <w:num w:numId="45" w16cid:durableId="2100829680">
    <w:abstractNumId w:val="42"/>
  </w:num>
  <w:num w:numId="46" w16cid:durableId="657147050">
    <w:abstractNumId w:val="48"/>
  </w:num>
  <w:num w:numId="47" w16cid:durableId="980697573">
    <w:abstractNumId w:val="36"/>
  </w:num>
  <w:num w:numId="48" w16cid:durableId="1877619362">
    <w:abstractNumId w:val="12"/>
  </w:num>
  <w:num w:numId="49" w16cid:durableId="294995221">
    <w:abstractNumId w:val="5"/>
  </w:num>
  <w:num w:numId="50" w16cid:durableId="830173060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474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xMjQzMzcxMjWyNDVW0lEKTi0uzszPAykwMqgFABu8RX8tAAAA"/>
  </w:docVars>
  <w:rsids>
    <w:rsidRoot w:val="00B71FC6"/>
    <w:rsid w:val="00000ED4"/>
    <w:rsid w:val="00001223"/>
    <w:rsid w:val="00002479"/>
    <w:rsid w:val="00002DA2"/>
    <w:rsid w:val="00002F4C"/>
    <w:rsid w:val="00002F94"/>
    <w:rsid w:val="000071C4"/>
    <w:rsid w:val="0001410D"/>
    <w:rsid w:val="00016A7C"/>
    <w:rsid w:val="00021E90"/>
    <w:rsid w:val="0002218D"/>
    <w:rsid w:val="0002450E"/>
    <w:rsid w:val="00024960"/>
    <w:rsid w:val="00026446"/>
    <w:rsid w:val="00027389"/>
    <w:rsid w:val="000274AE"/>
    <w:rsid w:val="00030664"/>
    <w:rsid w:val="00031155"/>
    <w:rsid w:val="00031F22"/>
    <w:rsid w:val="000330D6"/>
    <w:rsid w:val="00034374"/>
    <w:rsid w:val="00036E6E"/>
    <w:rsid w:val="00036FA5"/>
    <w:rsid w:val="00037740"/>
    <w:rsid w:val="0004028B"/>
    <w:rsid w:val="00044E90"/>
    <w:rsid w:val="00050DD6"/>
    <w:rsid w:val="000547F0"/>
    <w:rsid w:val="00056EF4"/>
    <w:rsid w:val="000575DE"/>
    <w:rsid w:val="00060B34"/>
    <w:rsid w:val="00066337"/>
    <w:rsid w:val="00066633"/>
    <w:rsid w:val="00066C0D"/>
    <w:rsid w:val="0007131E"/>
    <w:rsid w:val="00071E7F"/>
    <w:rsid w:val="000843A2"/>
    <w:rsid w:val="0008452F"/>
    <w:rsid w:val="00085DF7"/>
    <w:rsid w:val="00090B7F"/>
    <w:rsid w:val="00090C64"/>
    <w:rsid w:val="000916F1"/>
    <w:rsid w:val="000A08A3"/>
    <w:rsid w:val="000A0BD0"/>
    <w:rsid w:val="000A1944"/>
    <w:rsid w:val="000A284B"/>
    <w:rsid w:val="000A2A88"/>
    <w:rsid w:val="000A3569"/>
    <w:rsid w:val="000A5159"/>
    <w:rsid w:val="000B148A"/>
    <w:rsid w:val="000B248B"/>
    <w:rsid w:val="000B467D"/>
    <w:rsid w:val="000B48F4"/>
    <w:rsid w:val="000C5457"/>
    <w:rsid w:val="000D0200"/>
    <w:rsid w:val="000D0B4B"/>
    <w:rsid w:val="000D51A0"/>
    <w:rsid w:val="000D596B"/>
    <w:rsid w:val="000E1798"/>
    <w:rsid w:val="000E3C79"/>
    <w:rsid w:val="000E55F2"/>
    <w:rsid w:val="000E5AD5"/>
    <w:rsid w:val="000E5B27"/>
    <w:rsid w:val="000E61C0"/>
    <w:rsid w:val="000F02EA"/>
    <w:rsid w:val="000F1064"/>
    <w:rsid w:val="000F727C"/>
    <w:rsid w:val="00100D5C"/>
    <w:rsid w:val="0011245A"/>
    <w:rsid w:val="00115CD1"/>
    <w:rsid w:val="00120920"/>
    <w:rsid w:val="00122A92"/>
    <w:rsid w:val="0013014E"/>
    <w:rsid w:val="001310A1"/>
    <w:rsid w:val="0013247E"/>
    <w:rsid w:val="0013629E"/>
    <w:rsid w:val="001430CD"/>
    <w:rsid w:val="001505A2"/>
    <w:rsid w:val="00151ECC"/>
    <w:rsid w:val="001531D6"/>
    <w:rsid w:val="0015430F"/>
    <w:rsid w:val="00161F3E"/>
    <w:rsid w:val="001625A6"/>
    <w:rsid w:val="00163789"/>
    <w:rsid w:val="001646A2"/>
    <w:rsid w:val="0016722F"/>
    <w:rsid w:val="0016727F"/>
    <w:rsid w:val="001763F1"/>
    <w:rsid w:val="00177E66"/>
    <w:rsid w:val="00180860"/>
    <w:rsid w:val="00185080"/>
    <w:rsid w:val="0018569E"/>
    <w:rsid w:val="001859EE"/>
    <w:rsid w:val="00186935"/>
    <w:rsid w:val="001879B0"/>
    <w:rsid w:val="0019116E"/>
    <w:rsid w:val="001934BB"/>
    <w:rsid w:val="001940AE"/>
    <w:rsid w:val="00195C2B"/>
    <w:rsid w:val="00196B00"/>
    <w:rsid w:val="001A083B"/>
    <w:rsid w:val="001A232B"/>
    <w:rsid w:val="001A2509"/>
    <w:rsid w:val="001B12FC"/>
    <w:rsid w:val="001B4AD7"/>
    <w:rsid w:val="001B6EE9"/>
    <w:rsid w:val="001B7262"/>
    <w:rsid w:val="001B79FF"/>
    <w:rsid w:val="001C3761"/>
    <w:rsid w:val="001C4B40"/>
    <w:rsid w:val="001D1CBB"/>
    <w:rsid w:val="001D60AF"/>
    <w:rsid w:val="001E3428"/>
    <w:rsid w:val="001E3DFE"/>
    <w:rsid w:val="001E4FAE"/>
    <w:rsid w:val="001E75CF"/>
    <w:rsid w:val="001F1145"/>
    <w:rsid w:val="001F45AD"/>
    <w:rsid w:val="001F4E31"/>
    <w:rsid w:val="0020024E"/>
    <w:rsid w:val="002004DA"/>
    <w:rsid w:val="0020158C"/>
    <w:rsid w:val="0020328F"/>
    <w:rsid w:val="00207007"/>
    <w:rsid w:val="00210B65"/>
    <w:rsid w:val="00211CBC"/>
    <w:rsid w:val="002169BB"/>
    <w:rsid w:val="00222B6A"/>
    <w:rsid w:val="00225867"/>
    <w:rsid w:val="00232958"/>
    <w:rsid w:val="00232C23"/>
    <w:rsid w:val="0023499B"/>
    <w:rsid w:val="002369E2"/>
    <w:rsid w:val="002416C0"/>
    <w:rsid w:val="00247836"/>
    <w:rsid w:val="00247FBF"/>
    <w:rsid w:val="0025222E"/>
    <w:rsid w:val="0025346A"/>
    <w:rsid w:val="00255236"/>
    <w:rsid w:val="00257CBD"/>
    <w:rsid w:val="00261A8C"/>
    <w:rsid w:val="00262945"/>
    <w:rsid w:val="00263266"/>
    <w:rsid w:val="002653F9"/>
    <w:rsid w:val="00271DF4"/>
    <w:rsid w:val="0027413F"/>
    <w:rsid w:val="0027766D"/>
    <w:rsid w:val="0028051E"/>
    <w:rsid w:val="0028065A"/>
    <w:rsid w:val="00280DDF"/>
    <w:rsid w:val="00281823"/>
    <w:rsid w:val="00285420"/>
    <w:rsid w:val="00285DBE"/>
    <w:rsid w:val="0028700B"/>
    <w:rsid w:val="002871A1"/>
    <w:rsid w:val="002901B3"/>
    <w:rsid w:val="00291D38"/>
    <w:rsid w:val="0029309B"/>
    <w:rsid w:val="002938A0"/>
    <w:rsid w:val="0029410B"/>
    <w:rsid w:val="002A350A"/>
    <w:rsid w:val="002A35B4"/>
    <w:rsid w:val="002B0B2E"/>
    <w:rsid w:val="002B18D7"/>
    <w:rsid w:val="002B4623"/>
    <w:rsid w:val="002B5EB4"/>
    <w:rsid w:val="002B5FFB"/>
    <w:rsid w:val="002B637B"/>
    <w:rsid w:val="002B799E"/>
    <w:rsid w:val="002C674C"/>
    <w:rsid w:val="002D241F"/>
    <w:rsid w:val="002D5928"/>
    <w:rsid w:val="002D6004"/>
    <w:rsid w:val="002D77B0"/>
    <w:rsid w:val="002E18EC"/>
    <w:rsid w:val="002E1C79"/>
    <w:rsid w:val="002E657A"/>
    <w:rsid w:val="002E7CBF"/>
    <w:rsid w:val="002E7D44"/>
    <w:rsid w:val="002F10DA"/>
    <w:rsid w:val="002F29A1"/>
    <w:rsid w:val="002F5194"/>
    <w:rsid w:val="002F69B0"/>
    <w:rsid w:val="002F74C4"/>
    <w:rsid w:val="002F7F88"/>
    <w:rsid w:val="003000F5"/>
    <w:rsid w:val="00304537"/>
    <w:rsid w:val="00304941"/>
    <w:rsid w:val="00313C65"/>
    <w:rsid w:val="00314429"/>
    <w:rsid w:val="003146CF"/>
    <w:rsid w:val="003154D8"/>
    <w:rsid w:val="0033002C"/>
    <w:rsid w:val="0033014B"/>
    <w:rsid w:val="00331FB7"/>
    <w:rsid w:val="00334C87"/>
    <w:rsid w:val="0033675D"/>
    <w:rsid w:val="00340BA1"/>
    <w:rsid w:val="00340E00"/>
    <w:rsid w:val="0034412F"/>
    <w:rsid w:val="003445D0"/>
    <w:rsid w:val="00344689"/>
    <w:rsid w:val="00345FE7"/>
    <w:rsid w:val="00346B3D"/>
    <w:rsid w:val="00353A1C"/>
    <w:rsid w:val="00354811"/>
    <w:rsid w:val="00356FBC"/>
    <w:rsid w:val="00357439"/>
    <w:rsid w:val="00360DF2"/>
    <w:rsid w:val="003646EA"/>
    <w:rsid w:val="00364E19"/>
    <w:rsid w:val="00365F45"/>
    <w:rsid w:val="0037210F"/>
    <w:rsid w:val="00381F09"/>
    <w:rsid w:val="003833C7"/>
    <w:rsid w:val="0038782F"/>
    <w:rsid w:val="003909E9"/>
    <w:rsid w:val="00392BFF"/>
    <w:rsid w:val="00394FE1"/>
    <w:rsid w:val="00395ABD"/>
    <w:rsid w:val="003A53E2"/>
    <w:rsid w:val="003B38B1"/>
    <w:rsid w:val="003B44CC"/>
    <w:rsid w:val="003B4A30"/>
    <w:rsid w:val="003B4CE4"/>
    <w:rsid w:val="003B7721"/>
    <w:rsid w:val="003C59B0"/>
    <w:rsid w:val="003D66B7"/>
    <w:rsid w:val="003E4261"/>
    <w:rsid w:val="003E54E1"/>
    <w:rsid w:val="003E5F52"/>
    <w:rsid w:val="003E6AE8"/>
    <w:rsid w:val="003F43BF"/>
    <w:rsid w:val="003F66A2"/>
    <w:rsid w:val="003F7E24"/>
    <w:rsid w:val="004029CC"/>
    <w:rsid w:val="00402A69"/>
    <w:rsid w:val="004039D0"/>
    <w:rsid w:val="00403EDD"/>
    <w:rsid w:val="004072BE"/>
    <w:rsid w:val="00424620"/>
    <w:rsid w:val="00425940"/>
    <w:rsid w:val="00426BAB"/>
    <w:rsid w:val="00433271"/>
    <w:rsid w:val="00433A78"/>
    <w:rsid w:val="00435615"/>
    <w:rsid w:val="0043667C"/>
    <w:rsid w:val="00437390"/>
    <w:rsid w:val="0043790F"/>
    <w:rsid w:val="004413AC"/>
    <w:rsid w:val="0044401A"/>
    <w:rsid w:val="00445A12"/>
    <w:rsid w:val="00446844"/>
    <w:rsid w:val="004469B4"/>
    <w:rsid w:val="00446EB8"/>
    <w:rsid w:val="0044768C"/>
    <w:rsid w:val="0045400B"/>
    <w:rsid w:val="004550BD"/>
    <w:rsid w:val="00460497"/>
    <w:rsid w:val="004624F5"/>
    <w:rsid w:val="00462CCF"/>
    <w:rsid w:val="00474022"/>
    <w:rsid w:val="00480F94"/>
    <w:rsid w:val="00481EB2"/>
    <w:rsid w:val="0048319A"/>
    <w:rsid w:val="00483C68"/>
    <w:rsid w:val="00485EBD"/>
    <w:rsid w:val="00492219"/>
    <w:rsid w:val="004A00C9"/>
    <w:rsid w:val="004A2581"/>
    <w:rsid w:val="004A27BF"/>
    <w:rsid w:val="004A7DDE"/>
    <w:rsid w:val="004B000A"/>
    <w:rsid w:val="004C278D"/>
    <w:rsid w:val="004C33CF"/>
    <w:rsid w:val="004C4BD1"/>
    <w:rsid w:val="004C56D3"/>
    <w:rsid w:val="004C5776"/>
    <w:rsid w:val="004C5F41"/>
    <w:rsid w:val="004D09FE"/>
    <w:rsid w:val="004D6324"/>
    <w:rsid w:val="004E0F20"/>
    <w:rsid w:val="004E52E3"/>
    <w:rsid w:val="004E7137"/>
    <w:rsid w:val="004F2902"/>
    <w:rsid w:val="004F3EF8"/>
    <w:rsid w:val="00501128"/>
    <w:rsid w:val="0050564A"/>
    <w:rsid w:val="0051005B"/>
    <w:rsid w:val="00510C39"/>
    <w:rsid w:val="00510F87"/>
    <w:rsid w:val="00511DBC"/>
    <w:rsid w:val="005153A5"/>
    <w:rsid w:val="00515E7A"/>
    <w:rsid w:val="00516A7D"/>
    <w:rsid w:val="00521814"/>
    <w:rsid w:val="0052411D"/>
    <w:rsid w:val="0052477F"/>
    <w:rsid w:val="00524BC7"/>
    <w:rsid w:val="005352F5"/>
    <w:rsid w:val="00536354"/>
    <w:rsid w:val="005454EF"/>
    <w:rsid w:val="005527CB"/>
    <w:rsid w:val="00552B97"/>
    <w:rsid w:val="005607BA"/>
    <w:rsid w:val="005632B8"/>
    <w:rsid w:val="005668BF"/>
    <w:rsid w:val="0057151D"/>
    <w:rsid w:val="00571E6A"/>
    <w:rsid w:val="00576580"/>
    <w:rsid w:val="005872A7"/>
    <w:rsid w:val="00587C26"/>
    <w:rsid w:val="00590AF3"/>
    <w:rsid w:val="00592C0E"/>
    <w:rsid w:val="005936A7"/>
    <w:rsid w:val="005939B6"/>
    <w:rsid w:val="00595D50"/>
    <w:rsid w:val="00595EB1"/>
    <w:rsid w:val="00597572"/>
    <w:rsid w:val="005A16BB"/>
    <w:rsid w:val="005A21A1"/>
    <w:rsid w:val="005A3916"/>
    <w:rsid w:val="005B0DAA"/>
    <w:rsid w:val="005B35BC"/>
    <w:rsid w:val="005B43B1"/>
    <w:rsid w:val="005B4CD6"/>
    <w:rsid w:val="005B5186"/>
    <w:rsid w:val="005B6E83"/>
    <w:rsid w:val="005C1876"/>
    <w:rsid w:val="005C2C46"/>
    <w:rsid w:val="005C3448"/>
    <w:rsid w:val="005C5167"/>
    <w:rsid w:val="005C7DF4"/>
    <w:rsid w:val="005D19BA"/>
    <w:rsid w:val="005D240E"/>
    <w:rsid w:val="005D7F41"/>
    <w:rsid w:val="005E00EE"/>
    <w:rsid w:val="005E2737"/>
    <w:rsid w:val="005E3113"/>
    <w:rsid w:val="005F00AA"/>
    <w:rsid w:val="005F1D54"/>
    <w:rsid w:val="005F64A5"/>
    <w:rsid w:val="005F7023"/>
    <w:rsid w:val="0060023A"/>
    <w:rsid w:val="006035F7"/>
    <w:rsid w:val="006122FD"/>
    <w:rsid w:val="0062416E"/>
    <w:rsid w:val="0062656D"/>
    <w:rsid w:val="00630140"/>
    <w:rsid w:val="0063285F"/>
    <w:rsid w:val="00634074"/>
    <w:rsid w:val="006421DB"/>
    <w:rsid w:val="00643887"/>
    <w:rsid w:val="00643BE8"/>
    <w:rsid w:val="006441B1"/>
    <w:rsid w:val="0065270E"/>
    <w:rsid w:val="00652BC7"/>
    <w:rsid w:val="00652E34"/>
    <w:rsid w:val="00655489"/>
    <w:rsid w:val="006561F8"/>
    <w:rsid w:val="00663D97"/>
    <w:rsid w:val="00664312"/>
    <w:rsid w:val="00667DDF"/>
    <w:rsid w:val="0067039C"/>
    <w:rsid w:val="00672ACB"/>
    <w:rsid w:val="006758CF"/>
    <w:rsid w:val="00676D76"/>
    <w:rsid w:val="0068158D"/>
    <w:rsid w:val="00681BAF"/>
    <w:rsid w:val="006833B9"/>
    <w:rsid w:val="006842C5"/>
    <w:rsid w:val="006845C7"/>
    <w:rsid w:val="006876C9"/>
    <w:rsid w:val="0069292F"/>
    <w:rsid w:val="00693554"/>
    <w:rsid w:val="006943E9"/>
    <w:rsid w:val="00695EAD"/>
    <w:rsid w:val="006969C8"/>
    <w:rsid w:val="006978DE"/>
    <w:rsid w:val="00697A15"/>
    <w:rsid w:val="006A4114"/>
    <w:rsid w:val="006A57F6"/>
    <w:rsid w:val="006A732C"/>
    <w:rsid w:val="006B1618"/>
    <w:rsid w:val="006B6984"/>
    <w:rsid w:val="006B6B09"/>
    <w:rsid w:val="006C1566"/>
    <w:rsid w:val="006C3883"/>
    <w:rsid w:val="006C40A5"/>
    <w:rsid w:val="006C7A25"/>
    <w:rsid w:val="006D01AC"/>
    <w:rsid w:val="006D0CD6"/>
    <w:rsid w:val="006D4A5A"/>
    <w:rsid w:val="006E7039"/>
    <w:rsid w:val="006F0492"/>
    <w:rsid w:val="006F0FE9"/>
    <w:rsid w:val="006F59F4"/>
    <w:rsid w:val="00702FD7"/>
    <w:rsid w:val="00706AE3"/>
    <w:rsid w:val="00707C76"/>
    <w:rsid w:val="00707DA3"/>
    <w:rsid w:val="0071095C"/>
    <w:rsid w:val="0071182E"/>
    <w:rsid w:val="0071550A"/>
    <w:rsid w:val="007208CE"/>
    <w:rsid w:val="00721DC1"/>
    <w:rsid w:val="00725659"/>
    <w:rsid w:val="00726B7D"/>
    <w:rsid w:val="00726C80"/>
    <w:rsid w:val="00732717"/>
    <w:rsid w:val="00732F04"/>
    <w:rsid w:val="007339DA"/>
    <w:rsid w:val="007345D1"/>
    <w:rsid w:val="007416C5"/>
    <w:rsid w:val="007646AF"/>
    <w:rsid w:val="00772DF5"/>
    <w:rsid w:val="00775011"/>
    <w:rsid w:val="00777F29"/>
    <w:rsid w:val="00781F7F"/>
    <w:rsid w:val="0078379B"/>
    <w:rsid w:val="007852DA"/>
    <w:rsid w:val="0078540F"/>
    <w:rsid w:val="0078564D"/>
    <w:rsid w:val="00786877"/>
    <w:rsid w:val="00787678"/>
    <w:rsid w:val="007906D4"/>
    <w:rsid w:val="00791DCB"/>
    <w:rsid w:val="007A1FF3"/>
    <w:rsid w:val="007A38FE"/>
    <w:rsid w:val="007A3FB9"/>
    <w:rsid w:val="007B1EE1"/>
    <w:rsid w:val="007B7466"/>
    <w:rsid w:val="007C001A"/>
    <w:rsid w:val="007C0F68"/>
    <w:rsid w:val="007C206C"/>
    <w:rsid w:val="007C3F04"/>
    <w:rsid w:val="007D0E91"/>
    <w:rsid w:val="007D2054"/>
    <w:rsid w:val="007D41EA"/>
    <w:rsid w:val="007D605D"/>
    <w:rsid w:val="007D6589"/>
    <w:rsid w:val="007E1140"/>
    <w:rsid w:val="007E3FED"/>
    <w:rsid w:val="007E5C2D"/>
    <w:rsid w:val="007F35BF"/>
    <w:rsid w:val="007F786D"/>
    <w:rsid w:val="00800759"/>
    <w:rsid w:val="00805FA0"/>
    <w:rsid w:val="0080749A"/>
    <w:rsid w:val="00807661"/>
    <w:rsid w:val="00812141"/>
    <w:rsid w:val="008154B1"/>
    <w:rsid w:val="008212CD"/>
    <w:rsid w:val="0082274E"/>
    <w:rsid w:val="00823175"/>
    <w:rsid w:val="00825868"/>
    <w:rsid w:val="008306C4"/>
    <w:rsid w:val="0083238B"/>
    <w:rsid w:val="008338EB"/>
    <w:rsid w:val="00834FFC"/>
    <w:rsid w:val="00835D7F"/>
    <w:rsid w:val="008377F2"/>
    <w:rsid w:val="008401BA"/>
    <w:rsid w:val="00842007"/>
    <w:rsid w:val="00842CCC"/>
    <w:rsid w:val="00842E7A"/>
    <w:rsid w:val="0085272D"/>
    <w:rsid w:val="008543B3"/>
    <w:rsid w:val="0085589E"/>
    <w:rsid w:val="00855D9B"/>
    <w:rsid w:val="00860507"/>
    <w:rsid w:val="00861900"/>
    <w:rsid w:val="008627EE"/>
    <w:rsid w:val="008631BF"/>
    <w:rsid w:val="008653B2"/>
    <w:rsid w:val="00866829"/>
    <w:rsid w:val="00870C11"/>
    <w:rsid w:val="008759B1"/>
    <w:rsid w:val="0088307C"/>
    <w:rsid w:val="008869C9"/>
    <w:rsid w:val="0089087A"/>
    <w:rsid w:val="00891FFA"/>
    <w:rsid w:val="00895E79"/>
    <w:rsid w:val="00897FB8"/>
    <w:rsid w:val="008A1199"/>
    <w:rsid w:val="008A3DFE"/>
    <w:rsid w:val="008A4B53"/>
    <w:rsid w:val="008A703D"/>
    <w:rsid w:val="008B3348"/>
    <w:rsid w:val="008B38A7"/>
    <w:rsid w:val="008B5868"/>
    <w:rsid w:val="008B660C"/>
    <w:rsid w:val="008C08CE"/>
    <w:rsid w:val="008C1A60"/>
    <w:rsid w:val="008C445C"/>
    <w:rsid w:val="008C5B7B"/>
    <w:rsid w:val="008C6E24"/>
    <w:rsid w:val="008C732D"/>
    <w:rsid w:val="008D12D4"/>
    <w:rsid w:val="008D1B9A"/>
    <w:rsid w:val="008D310B"/>
    <w:rsid w:val="008D6478"/>
    <w:rsid w:val="008E1D06"/>
    <w:rsid w:val="008F7BA9"/>
    <w:rsid w:val="00900785"/>
    <w:rsid w:val="00900EF0"/>
    <w:rsid w:val="0090244F"/>
    <w:rsid w:val="009101C4"/>
    <w:rsid w:val="009111AB"/>
    <w:rsid w:val="0091299B"/>
    <w:rsid w:val="00912E89"/>
    <w:rsid w:val="00916372"/>
    <w:rsid w:val="009209CB"/>
    <w:rsid w:val="00925A4F"/>
    <w:rsid w:val="009302F5"/>
    <w:rsid w:val="0093599A"/>
    <w:rsid w:val="00936199"/>
    <w:rsid w:val="00941D5B"/>
    <w:rsid w:val="009425A4"/>
    <w:rsid w:val="00942BF9"/>
    <w:rsid w:val="00943418"/>
    <w:rsid w:val="00943B42"/>
    <w:rsid w:val="00945804"/>
    <w:rsid w:val="0095001F"/>
    <w:rsid w:val="009565B4"/>
    <w:rsid w:val="0096194D"/>
    <w:rsid w:val="00964198"/>
    <w:rsid w:val="00966171"/>
    <w:rsid w:val="00971EC1"/>
    <w:rsid w:val="00974D5D"/>
    <w:rsid w:val="00976EEA"/>
    <w:rsid w:val="00981581"/>
    <w:rsid w:val="00984225"/>
    <w:rsid w:val="00986320"/>
    <w:rsid w:val="0099479D"/>
    <w:rsid w:val="009A0063"/>
    <w:rsid w:val="009A28A2"/>
    <w:rsid w:val="009A4B67"/>
    <w:rsid w:val="009A70F3"/>
    <w:rsid w:val="009B0027"/>
    <w:rsid w:val="009B029A"/>
    <w:rsid w:val="009B1A97"/>
    <w:rsid w:val="009B5403"/>
    <w:rsid w:val="009C799F"/>
    <w:rsid w:val="009D2985"/>
    <w:rsid w:val="009D3E21"/>
    <w:rsid w:val="009E3EEB"/>
    <w:rsid w:val="009E7869"/>
    <w:rsid w:val="009F1607"/>
    <w:rsid w:val="009F470F"/>
    <w:rsid w:val="009F4AFE"/>
    <w:rsid w:val="009F4C49"/>
    <w:rsid w:val="009F55A7"/>
    <w:rsid w:val="00A029F4"/>
    <w:rsid w:val="00A05DBF"/>
    <w:rsid w:val="00A07EBF"/>
    <w:rsid w:val="00A1488F"/>
    <w:rsid w:val="00A166C7"/>
    <w:rsid w:val="00A2233A"/>
    <w:rsid w:val="00A22A4F"/>
    <w:rsid w:val="00A24B10"/>
    <w:rsid w:val="00A2705D"/>
    <w:rsid w:val="00A31C58"/>
    <w:rsid w:val="00A364BC"/>
    <w:rsid w:val="00A365E4"/>
    <w:rsid w:val="00A43504"/>
    <w:rsid w:val="00A436A4"/>
    <w:rsid w:val="00A44C9D"/>
    <w:rsid w:val="00A44ED6"/>
    <w:rsid w:val="00A46B6D"/>
    <w:rsid w:val="00A54923"/>
    <w:rsid w:val="00A57FDB"/>
    <w:rsid w:val="00A63226"/>
    <w:rsid w:val="00A6435A"/>
    <w:rsid w:val="00A6519F"/>
    <w:rsid w:val="00A67279"/>
    <w:rsid w:val="00A67BE9"/>
    <w:rsid w:val="00A67CA5"/>
    <w:rsid w:val="00A70751"/>
    <w:rsid w:val="00A71058"/>
    <w:rsid w:val="00A75E6D"/>
    <w:rsid w:val="00A80C9A"/>
    <w:rsid w:val="00A83860"/>
    <w:rsid w:val="00A87897"/>
    <w:rsid w:val="00A91A30"/>
    <w:rsid w:val="00A91D60"/>
    <w:rsid w:val="00A91FE8"/>
    <w:rsid w:val="00AA0316"/>
    <w:rsid w:val="00AA115F"/>
    <w:rsid w:val="00AA1D69"/>
    <w:rsid w:val="00AA436B"/>
    <w:rsid w:val="00AA62B0"/>
    <w:rsid w:val="00AA7998"/>
    <w:rsid w:val="00AB167F"/>
    <w:rsid w:val="00AB1E32"/>
    <w:rsid w:val="00AB2532"/>
    <w:rsid w:val="00AB5C44"/>
    <w:rsid w:val="00AB64DA"/>
    <w:rsid w:val="00AB7D05"/>
    <w:rsid w:val="00AC3DF7"/>
    <w:rsid w:val="00AC6BE1"/>
    <w:rsid w:val="00AD2846"/>
    <w:rsid w:val="00AD2EA3"/>
    <w:rsid w:val="00AE25A9"/>
    <w:rsid w:val="00AE44B2"/>
    <w:rsid w:val="00AE4CD6"/>
    <w:rsid w:val="00AE67EF"/>
    <w:rsid w:val="00AE759D"/>
    <w:rsid w:val="00AE7E84"/>
    <w:rsid w:val="00AF3093"/>
    <w:rsid w:val="00AF582D"/>
    <w:rsid w:val="00AF59A7"/>
    <w:rsid w:val="00AF750B"/>
    <w:rsid w:val="00B0114D"/>
    <w:rsid w:val="00B03181"/>
    <w:rsid w:val="00B04DAB"/>
    <w:rsid w:val="00B051CB"/>
    <w:rsid w:val="00B307F3"/>
    <w:rsid w:val="00B337A8"/>
    <w:rsid w:val="00B35CFD"/>
    <w:rsid w:val="00B40A49"/>
    <w:rsid w:val="00B454D4"/>
    <w:rsid w:val="00B46517"/>
    <w:rsid w:val="00B47CA3"/>
    <w:rsid w:val="00B52E15"/>
    <w:rsid w:val="00B61864"/>
    <w:rsid w:val="00B61C72"/>
    <w:rsid w:val="00B62891"/>
    <w:rsid w:val="00B63C0B"/>
    <w:rsid w:val="00B662F5"/>
    <w:rsid w:val="00B70B33"/>
    <w:rsid w:val="00B71FC6"/>
    <w:rsid w:val="00B7526F"/>
    <w:rsid w:val="00B758FB"/>
    <w:rsid w:val="00B75AB6"/>
    <w:rsid w:val="00B7601F"/>
    <w:rsid w:val="00B760A5"/>
    <w:rsid w:val="00B813A6"/>
    <w:rsid w:val="00B8554D"/>
    <w:rsid w:val="00B85700"/>
    <w:rsid w:val="00B93FED"/>
    <w:rsid w:val="00BA015C"/>
    <w:rsid w:val="00BA2FE5"/>
    <w:rsid w:val="00BA34CE"/>
    <w:rsid w:val="00BA3B50"/>
    <w:rsid w:val="00BA78ED"/>
    <w:rsid w:val="00BB2DBC"/>
    <w:rsid w:val="00BB5884"/>
    <w:rsid w:val="00BB5C9A"/>
    <w:rsid w:val="00BC71A2"/>
    <w:rsid w:val="00BC762E"/>
    <w:rsid w:val="00BC7BB8"/>
    <w:rsid w:val="00BD053F"/>
    <w:rsid w:val="00BD4955"/>
    <w:rsid w:val="00BD671B"/>
    <w:rsid w:val="00BE005B"/>
    <w:rsid w:val="00BE06A9"/>
    <w:rsid w:val="00BE2728"/>
    <w:rsid w:val="00BE42FC"/>
    <w:rsid w:val="00BF44DD"/>
    <w:rsid w:val="00C037B6"/>
    <w:rsid w:val="00C0606B"/>
    <w:rsid w:val="00C06AB3"/>
    <w:rsid w:val="00C07C03"/>
    <w:rsid w:val="00C10853"/>
    <w:rsid w:val="00C124D0"/>
    <w:rsid w:val="00C125BA"/>
    <w:rsid w:val="00C14C93"/>
    <w:rsid w:val="00C164C1"/>
    <w:rsid w:val="00C17BAE"/>
    <w:rsid w:val="00C21910"/>
    <w:rsid w:val="00C23207"/>
    <w:rsid w:val="00C24C53"/>
    <w:rsid w:val="00C25D3F"/>
    <w:rsid w:val="00C25F31"/>
    <w:rsid w:val="00C30CEC"/>
    <w:rsid w:val="00C355EA"/>
    <w:rsid w:val="00C3684E"/>
    <w:rsid w:val="00C44CED"/>
    <w:rsid w:val="00C47F68"/>
    <w:rsid w:val="00C5028B"/>
    <w:rsid w:val="00C52C65"/>
    <w:rsid w:val="00C52EB3"/>
    <w:rsid w:val="00C56448"/>
    <w:rsid w:val="00C57F29"/>
    <w:rsid w:val="00C608B9"/>
    <w:rsid w:val="00C61219"/>
    <w:rsid w:val="00C64E4F"/>
    <w:rsid w:val="00C657CB"/>
    <w:rsid w:val="00C70BCB"/>
    <w:rsid w:val="00C75A69"/>
    <w:rsid w:val="00C76648"/>
    <w:rsid w:val="00C77187"/>
    <w:rsid w:val="00C80A8D"/>
    <w:rsid w:val="00C82F00"/>
    <w:rsid w:val="00C83F5D"/>
    <w:rsid w:val="00C90431"/>
    <w:rsid w:val="00C97528"/>
    <w:rsid w:val="00CA179B"/>
    <w:rsid w:val="00CA4A73"/>
    <w:rsid w:val="00CA5B37"/>
    <w:rsid w:val="00CA6D51"/>
    <w:rsid w:val="00CB1EB1"/>
    <w:rsid w:val="00CB2C1E"/>
    <w:rsid w:val="00CB6AEC"/>
    <w:rsid w:val="00CB7BFC"/>
    <w:rsid w:val="00CC27F1"/>
    <w:rsid w:val="00CC3750"/>
    <w:rsid w:val="00CC4550"/>
    <w:rsid w:val="00CC4B5B"/>
    <w:rsid w:val="00CC4E78"/>
    <w:rsid w:val="00CD2EFB"/>
    <w:rsid w:val="00CD4057"/>
    <w:rsid w:val="00CD7021"/>
    <w:rsid w:val="00CE39D1"/>
    <w:rsid w:val="00CE5A90"/>
    <w:rsid w:val="00CE6E4B"/>
    <w:rsid w:val="00CE7D68"/>
    <w:rsid w:val="00CF7D36"/>
    <w:rsid w:val="00D024A6"/>
    <w:rsid w:val="00D02E95"/>
    <w:rsid w:val="00D0443A"/>
    <w:rsid w:val="00D1274F"/>
    <w:rsid w:val="00D16F37"/>
    <w:rsid w:val="00D17426"/>
    <w:rsid w:val="00D178A6"/>
    <w:rsid w:val="00D278D2"/>
    <w:rsid w:val="00D27DB1"/>
    <w:rsid w:val="00D33026"/>
    <w:rsid w:val="00D4129A"/>
    <w:rsid w:val="00D42253"/>
    <w:rsid w:val="00D44E0F"/>
    <w:rsid w:val="00D464F6"/>
    <w:rsid w:val="00D5678A"/>
    <w:rsid w:val="00D5735B"/>
    <w:rsid w:val="00D63961"/>
    <w:rsid w:val="00D73152"/>
    <w:rsid w:val="00D747BB"/>
    <w:rsid w:val="00D75907"/>
    <w:rsid w:val="00D846CC"/>
    <w:rsid w:val="00D86F95"/>
    <w:rsid w:val="00D91ADE"/>
    <w:rsid w:val="00D930E2"/>
    <w:rsid w:val="00D96A07"/>
    <w:rsid w:val="00D97412"/>
    <w:rsid w:val="00DA6171"/>
    <w:rsid w:val="00DA73FB"/>
    <w:rsid w:val="00DB6E80"/>
    <w:rsid w:val="00DB7819"/>
    <w:rsid w:val="00DC5068"/>
    <w:rsid w:val="00DD69F1"/>
    <w:rsid w:val="00DD6BF1"/>
    <w:rsid w:val="00DD7DD8"/>
    <w:rsid w:val="00DE272B"/>
    <w:rsid w:val="00DE386A"/>
    <w:rsid w:val="00DE3967"/>
    <w:rsid w:val="00DE4184"/>
    <w:rsid w:val="00DE5140"/>
    <w:rsid w:val="00DE62ED"/>
    <w:rsid w:val="00DF2101"/>
    <w:rsid w:val="00DF4E0F"/>
    <w:rsid w:val="00DF7298"/>
    <w:rsid w:val="00E04694"/>
    <w:rsid w:val="00E113C2"/>
    <w:rsid w:val="00E12C63"/>
    <w:rsid w:val="00E13737"/>
    <w:rsid w:val="00E1481E"/>
    <w:rsid w:val="00E15D82"/>
    <w:rsid w:val="00E1759B"/>
    <w:rsid w:val="00E176A3"/>
    <w:rsid w:val="00E203EA"/>
    <w:rsid w:val="00E21C57"/>
    <w:rsid w:val="00E24CEF"/>
    <w:rsid w:val="00E25036"/>
    <w:rsid w:val="00E26EEA"/>
    <w:rsid w:val="00E27F63"/>
    <w:rsid w:val="00E3347D"/>
    <w:rsid w:val="00E36913"/>
    <w:rsid w:val="00E42CD2"/>
    <w:rsid w:val="00E4496A"/>
    <w:rsid w:val="00E519D3"/>
    <w:rsid w:val="00E52241"/>
    <w:rsid w:val="00E5527A"/>
    <w:rsid w:val="00E57346"/>
    <w:rsid w:val="00E655A8"/>
    <w:rsid w:val="00E6657F"/>
    <w:rsid w:val="00E70C50"/>
    <w:rsid w:val="00E749CA"/>
    <w:rsid w:val="00E77B39"/>
    <w:rsid w:val="00E8307E"/>
    <w:rsid w:val="00E84592"/>
    <w:rsid w:val="00E85BF3"/>
    <w:rsid w:val="00E90D83"/>
    <w:rsid w:val="00E93393"/>
    <w:rsid w:val="00E93B3E"/>
    <w:rsid w:val="00E947C8"/>
    <w:rsid w:val="00E9778A"/>
    <w:rsid w:val="00EA0675"/>
    <w:rsid w:val="00EA48B0"/>
    <w:rsid w:val="00EA5D71"/>
    <w:rsid w:val="00EB0BE2"/>
    <w:rsid w:val="00EB1614"/>
    <w:rsid w:val="00EB4F84"/>
    <w:rsid w:val="00EB5A7C"/>
    <w:rsid w:val="00EB6046"/>
    <w:rsid w:val="00EC6AF3"/>
    <w:rsid w:val="00ED2E5A"/>
    <w:rsid w:val="00EE0381"/>
    <w:rsid w:val="00EE1E9E"/>
    <w:rsid w:val="00EE21B5"/>
    <w:rsid w:val="00EE2FDB"/>
    <w:rsid w:val="00EE3AE3"/>
    <w:rsid w:val="00EE4A23"/>
    <w:rsid w:val="00EE578E"/>
    <w:rsid w:val="00EF14EF"/>
    <w:rsid w:val="00EF767D"/>
    <w:rsid w:val="00F000BA"/>
    <w:rsid w:val="00F02570"/>
    <w:rsid w:val="00F06B7B"/>
    <w:rsid w:val="00F0787B"/>
    <w:rsid w:val="00F12C6C"/>
    <w:rsid w:val="00F15549"/>
    <w:rsid w:val="00F20E49"/>
    <w:rsid w:val="00F21FA0"/>
    <w:rsid w:val="00F25358"/>
    <w:rsid w:val="00F32535"/>
    <w:rsid w:val="00F33B64"/>
    <w:rsid w:val="00F36BA1"/>
    <w:rsid w:val="00F37EC8"/>
    <w:rsid w:val="00F426A6"/>
    <w:rsid w:val="00F42D87"/>
    <w:rsid w:val="00F45991"/>
    <w:rsid w:val="00F45E79"/>
    <w:rsid w:val="00F46031"/>
    <w:rsid w:val="00F52E4A"/>
    <w:rsid w:val="00F614F5"/>
    <w:rsid w:val="00F61B31"/>
    <w:rsid w:val="00F632A2"/>
    <w:rsid w:val="00F63C90"/>
    <w:rsid w:val="00F6532B"/>
    <w:rsid w:val="00F67232"/>
    <w:rsid w:val="00F67788"/>
    <w:rsid w:val="00F7116F"/>
    <w:rsid w:val="00F71872"/>
    <w:rsid w:val="00F74087"/>
    <w:rsid w:val="00F81EF9"/>
    <w:rsid w:val="00F84F28"/>
    <w:rsid w:val="00F871DD"/>
    <w:rsid w:val="00F90702"/>
    <w:rsid w:val="00F90CBD"/>
    <w:rsid w:val="00F916F4"/>
    <w:rsid w:val="00F956CD"/>
    <w:rsid w:val="00FA00EA"/>
    <w:rsid w:val="00FA109C"/>
    <w:rsid w:val="00FB361E"/>
    <w:rsid w:val="00FB48BD"/>
    <w:rsid w:val="00FB763A"/>
    <w:rsid w:val="00FC021D"/>
    <w:rsid w:val="00FC0C83"/>
    <w:rsid w:val="00FC202B"/>
    <w:rsid w:val="00FC3A07"/>
    <w:rsid w:val="00FC461E"/>
    <w:rsid w:val="00FD37D3"/>
    <w:rsid w:val="00FF5708"/>
    <w:rsid w:val="00FF58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7457"/>
    <o:shapelayout v:ext="edit">
      <o:idmap v:ext="edit" data="1"/>
    </o:shapelayout>
  </w:shapeDefaults>
  <w:decimalSymbol w:val="."/>
  <w:listSeparator w:val=","/>
  <w14:docId w14:val="16448160"/>
  <w15:docId w15:val="{419BBC9A-40A2-4A01-8EBA-730FFE0FA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52BC7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E713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B71FC6"/>
    <w:pPr>
      <w:jc w:val="center"/>
    </w:pPr>
    <w:rPr>
      <w:b/>
      <w:bCs/>
    </w:rPr>
  </w:style>
  <w:style w:type="character" w:customStyle="1" w:styleId="TitleChar">
    <w:name w:val="Title Char"/>
    <w:link w:val="Title"/>
    <w:locked/>
    <w:rsid w:val="00B71FC6"/>
    <w:rPr>
      <w:b/>
      <w:bCs/>
      <w:sz w:val="24"/>
      <w:szCs w:val="24"/>
      <w:lang w:val="en-US" w:eastAsia="en-US" w:bidi="ar-SA"/>
    </w:rPr>
  </w:style>
  <w:style w:type="paragraph" w:styleId="Subtitle">
    <w:name w:val="Subtitle"/>
    <w:basedOn w:val="Normal"/>
    <w:link w:val="SubtitleChar"/>
    <w:qFormat/>
    <w:rsid w:val="00B71FC6"/>
    <w:rPr>
      <w:b/>
      <w:bCs/>
      <w:sz w:val="28"/>
    </w:rPr>
  </w:style>
  <w:style w:type="character" w:customStyle="1" w:styleId="SubtitleChar">
    <w:name w:val="Subtitle Char"/>
    <w:link w:val="Subtitle"/>
    <w:locked/>
    <w:rsid w:val="00B71FC6"/>
    <w:rPr>
      <w:b/>
      <w:bCs/>
      <w:sz w:val="28"/>
      <w:szCs w:val="24"/>
      <w:lang w:val="en-US" w:eastAsia="en-US" w:bidi="ar-SA"/>
    </w:rPr>
  </w:style>
  <w:style w:type="paragraph" w:styleId="DocumentMap">
    <w:name w:val="Document Map"/>
    <w:basedOn w:val="Normal"/>
    <w:semiHidden/>
    <w:rsid w:val="000071C4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ListParagraph">
    <w:name w:val="List Paragraph"/>
    <w:basedOn w:val="Normal"/>
    <w:uiPriority w:val="34"/>
    <w:qFormat/>
    <w:rsid w:val="00433271"/>
    <w:pPr>
      <w:ind w:left="720"/>
      <w:contextualSpacing/>
    </w:pPr>
  </w:style>
  <w:style w:type="character" w:styleId="Hyperlink">
    <w:name w:val="Hyperlink"/>
    <w:basedOn w:val="DefaultParagraphFont"/>
    <w:rsid w:val="00394FE1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E519D3"/>
    <w:pPr>
      <w:widowControl w:val="0"/>
      <w:ind w:left="2279" w:hanging="360"/>
    </w:pPr>
    <w:rPr>
      <w:rFonts w:cstheme="minorBid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E519D3"/>
    <w:rPr>
      <w:rFonts w:cstheme="minorBidi"/>
      <w:sz w:val="22"/>
      <w:szCs w:val="22"/>
    </w:rPr>
  </w:style>
  <w:style w:type="paragraph" w:styleId="Header">
    <w:name w:val="header"/>
    <w:basedOn w:val="Normal"/>
    <w:link w:val="HeaderChar"/>
    <w:unhideWhenUsed/>
    <w:rsid w:val="00B628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62891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B628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62891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4E713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rmalWeb">
    <w:name w:val="Normal (Web)"/>
    <w:basedOn w:val="Normal"/>
    <w:unhideWhenUsed/>
    <w:rsid w:val="00F33B64"/>
  </w:style>
  <w:style w:type="paragraph" w:styleId="BalloonText">
    <w:name w:val="Balloon Text"/>
    <w:basedOn w:val="Normal"/>
    <w:link w:val="BalloonTextChar"/>
    <w:semiHidden/>
    <w:unhideWhenUsed/>
    <w:rsid w:val="00036FA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36FA5"/>
    <w:rPr>
      <w:rFonts w:ascii="Segoe UI" w:hAnsi="Segoe UI" w:cs="Segoe UI"/>
      <w:sz w:val="18"/>
      <w:szCs w:val="18"/>
    </w:rPr>
  </w:style>
  <w:style w:type="character" w:customStyle="1" w:styleId="elementtoproof">
    <w:name w:val="elementtoproof"/>
    <w:basedOn w:val="DefaultParagraphFont"/>
    <w:rsid w:val="00A05DBF"/>
  </w:style>
  <w:style w:type="character" w:styleId="FollowedHyperlink">
    <w:name w:val="FollowedHyperlink"/>
    <w:basedOn w:val="DefaultParagraphFont"/>
    <w:semiHidden/>
    <w:unhideWhenUsed/>
    <w:rsid w:val="00C3684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29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6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2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9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79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4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88090342861?pwd=ckxRRGpCT1VzVW1ySHZjQkNvSWREUT09&amp;from=addon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5333CB8-25F8-4894-AC3D-F154EDB5FC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79</Words>
  <Characters>340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State of Idaho</Company>
  <LinksUpToDate>false</LinksUpToDate>
  <CharactersWithSpaces>3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creator>egoldsmith</dc:creator>
  <cp:lastModifiedBy>Andrew Creech</cp:lastModifiedBy>
  <cp:revision>2</cp:revision>
  <cp:lastPrinted>2021-10-12T21:20:00Z</cp:lastPrinted>
  <dcterms:created xsi:type="dcterms:W3CDTF">2023-01-04T04:24:00Z</dcterms:created>
  <dcterms:modified xsi:type="dcterms:W3CDTF">2023-01-04T04:24:00Z</dcterms:modified>
</cp:coreProperties>
</file>